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0CD564" w14:textId="77777777" w:rsidR="00AE5811" w:rsidRDefault="00DE4795" w:rsidP="00AE5811">
      <w:pPr>
        <w:jc w:val="center"/>
        <w:rPr>
          <w:rFonts w:ascii="Times New Roman" w:hAnsi="Times New Roman" w:cs="Times New Roman"/>
          <w:b/>
          <w:bCs/>
          <w:color w:val="FF0000"/>
          <w:sz w:val="36"/>
          <w:szCs w:val="36"/>
        </w:rPr>
      </w:pPr>
      <w:r w:rsidRPr="0070373C">
        <w:rPr>
          <w:rFonts w:ascii="Times New Roman" w:hAnsi="Times New Roman" w:cs="Times New Roman"/>
          <w:b/>
          <w:bCs/>
          <w:color w:val="FF0000"/>
          <w:sz w:val="36"/>
          <w:szCs w:val="36"/>
        </w:rPr>
        <w:t>Business Rules</w:t>
      </w:r>
    </w:p>
    <w:p w14:paraId="0BEABB4E" w14:textId="1CE3825C" w:rsidR="006F3433" w:rsidRPr="00AE5811" w:rsidRDefault="0070373C" w:rsidP="00AE5811">
      <w:pPr>
        <w:jc w:val="center"/>
        <w:rPr>
          <w:rFonts w:ascii="Times New Roman" w:hAnsi="Times New Roman" w:cs="Times New Roman"/>
          <w:b/>
          <w:bCs/>
          <w:color w:val="FF0000"/>
          <w:sz w:val="36"/>
          <w:szCs w:val="36"/>
        </w:rPr>
      </w:pPr>
      <w:r w:rsidRPr="009903F5">
        <w:rPr>
          <w:rFonts w:ascii="Times New Roman" w:hAnsi="Times New Roman" w:cs="Times New Roman"/>
          <w:b/>
          <w:bCs/>
          <w:color w:val="2E74B5" w:themeColor="accent5" w:themeShade="BF"/>
          <w:sz w:val="32"/>
          <w:szCs w:val="32"/>
        </w:rPr>
        <w:t>Rooms</w:t>
      </w:r>
    </w:p>
    <w:p w14:paraId="163606C7" w14:textId="2E199009" w:rsidR="00DC5AB0" w:rsidRDefault="009903F5" w:rsidP="00CC5A1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>
        <w:rPr>
          <w:rFonts w:ascii="Times New Roman" w:hAnsi="Times New Roman" w:cs="Times New Roman"/>
          <w:color w:val="000000" w:themeColor="text1"/>
          <w:sz w:val="32"/>
          <w:szCs w:val="32"/>
        </w:rPr>
        <w:t>Rooms are</w:t>
      </w:r>
      <w:r w:rsidR="00D57878"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 one of the following 6 types: </w:t>
      </w:r>
      <w:r w:rsidR="005F5AAC">
        <w:rPr>
          <w:rFonts w:ascii="Times New Roman" w:hAnsi="Times New Roman" w:cs="Times New Roman"/>
          <w:color w:val="000000" w:themeColor="text1"/>
          <w:sz w:val="32"/>
          <w:szCs w:val="32"/>
        </w:rPr>
        <w:t>S</w:t>
      </w:r>
      <w:r w:rsidR="00D57878">
        <w:rPr>
          <w:rFonts w:ascii="Times New Roman" w:hAnsi="Times New Roman" w:cs="Times New Roman"/>
          <w:color w:val="000000" w:themeColor="text1"/>
          <w:sz w:val="32"/>
          <w:szCs w:val="32"/>
        </w:rPr>
        <w:t>tudio, single, double, triple, quad, suite.</w:t>
      </w:r>
    </w:p>
    <w:p w14:paraId="06A4B24E" w14:textId="5F126DCD" w:rsidR="00952C72" w:rsidRPr="00952C72" w:rsidRDefault="00DC5AB0" w:rsidP="00CC5A1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>
        <w:rPr>
          <w:rFonts w:ascii="Times New Roman" w:hAnsi="Times New Roman" w:cs="Times New Roman"/>
          <w:color w:val="000000" w:themeColor="text1"/>
          <w:sz w:val="32"/>
          <w:szCs w:val="32"/>
        </w:rPr>
        <w:t>Room types have the following base prices</w:t>
      </w:r>
      <w:r w:rsidR="00952C72"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 per </w:t>
      </w:r>
      <w:r w:rsidR="00CA144D">
        <w:rPr>
          <w:rFonts w:ascii="Times New Roman" w:hAnsi="Times New Roman" w:cs="Times New Roman"/>
          <w:color w:val="000000" w:themeColor="text1"/>
          <w:sz w:val="32"/>
          <w:szCs w:val="32"/>
        </w:rPr>
        <w:t>day</w:t>
      </w:r>
      <w:r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 respectively: 60$, 75$, 90$, 105$, 120$, 150$</w:t>
      </w:r>
      <w:r w:rsidR="00952C72">
        <w:rPr>
          <w:rFonts w:ascii="Times New Roman" w:hAnsi="Times New Roman" w:cs="Times New Roman"/>
          <w:color w:val="000000" w:themeColor="text1"/>
          <w:sz w:val="32"/>
          <w:szCs w:val="32"/>
        </w:rPr>
        <w:t>.</w:t>
      </w:r>
    </w:p>
    <w:p w14:paraId="25B76C08" w14:textId="488FB706" w:rsidR="00DC5AB0" w:rsidRPr="00495724" w:rsidRDefault="001905AF" w:rsidP="00CC5A1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>
        <w:rPr>
          <w:rFonts w:ascii="Times New Roman" w:hAnsi="Times New Roman" w:cs="Times New Roman"/>
          <w:color w:val="000000" w:themeColor="text1"/>
          <w:sz w:val="32"/>
          <w:szCs w:val="32"/>
        </w:rPr>
        <w:t>We have 20 rooms for each room types</w:t>
      </w:r>
      <w:r w:rsidR="00155741"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 at the total of 120 rooms.</w:t>
      </w:r>
    </w:p>
    <w:p w14:paraId="4C6D4DAD" w14:textId="153D4E6B" w:rsidR="00495724" w:rsidRPr="00155741" w:rsidRDefault="00495724" w:rsidP="00CC5A1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>
        <w:rPr>
          <w:rFonts w:ascii="Times New Roman" w:hAnsi="Times New Roman" w:cs="Times New Roman"/>
          <w:color w:val="000000" w:themeColor="text1"/>
          <w:sz w:val="32"/>
          <w:szCs w:val="32"/>
        </w:rPr>
        <w:t>Each room type has 5 smoking and 15 non-smoking rooms.</w:t>
      </w:r>
    </w:p>
    <w:p w14:paraId="5A26CB40" w14:textId="63A0FDB2" w:rsidR="00155741" w:rsidRPr="009C1213" w:rsidRDefault="00155741" w:rsidP="00CC5A1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>
        <w:rPr>
          <w:rFonts w:ascii="Times New Roman" w:hAnsi="Times New Roman" w:cs="Times New Roman"/>
          <w:color w:val="000000" w:themeColor="text1"/>
          <w:sz w:val="32"/>
          <w:szCs w:val="32"/>
        </w:rPr>
        <w:t>Smoking allowed rooms have a</w:t>
      </w:r>
      <w:r w:rsidR="009C1213"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n additional </w:t>
      </w:r>
      <w:r>
        <w:rPr>
          <w:rFonts w:ascii="Times New Roman" w:hAnsi="Times New Roman" w:cs="Times New Roman"/>
          <w:color w:val="000000" w:themeColor="text1"/>
          <w:sz w:val="32"/>
          <w:szCs w:val="32"/>
        </w:rPr>
        <w:t>fee</w:t>
      </w:r>
      <w:r w:rsidR="009C1213"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 of</w:t>
      </w:r>
      <w:r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 100$.</w:t>
      </w:r>
      <w:r w:rsidR="001E41AE"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 </w:t>
      </w:r>
    </w:p>
    <w:p w14:paraId="428D77E5" w14:textId="77777777" w:rsidR="00A910F5" w:rsidRPr="00A910F5" w:rsidRDefault="00674CE1" w:rsidP="00CC5A1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>
        <w:rPr>
          <w:rFonts w:ascii="Times New Roman" w:hAnsi="Times New Roman" w:cs="Times New Roman"/>
          <w:color w:val="000000" w:themeColor="text1"/>
          <w:sz w:val="32"/>
          <w:szCs w:val="32"/>
        </w:rPr>
        <w:t>Each room type has</w:t>
      </w:r>
      <w:r w:rsidR="00387C26"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 16 parking and 4 non-parking features. </w:t>
      </w:r>
    </w:p>
    <w:p w14:paraId="32BBB107" w14:textId="0A635298" w:rsidR="006F3433" w:rsidRPr="00AE5811" w:rsidRDefault="00A910F5" w:rsidP="00CC5A1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>
        <w:rPr>
          <w:rFonts w:ascii="Times New Roman" w:hAnsi="Times New Roman" w:cs="Times New Roman"/>
          <w:color w:val="000000" w:themeColor="text1"/>
          <w:sz w:val="32"/>
          <w:szCs w:val="32"/>
        </w:rPr>
        <w:t>Parking adds 1</w:t>
      </w:r>
      <w:r w:rsidR="006F3433">
        <w:rPr>
          <w:rFonts w:ascii="Times New Roman" w:hAnsi="Times New Roman" w:cs="Times New Roman"/>
          <w:color w:val="000000" w:themeColor="text1"/>
          <w:sz w:val="32"/>
          <w:szCs w:val="32"/>
        </w:rPr>
        <w:t>0</w:t>
      </w:r>
      <w:r>
        <w:rPr>
          <w:rFonts w:ascii="Times New Roman" w:hAnsi="Times New Roman" w:cs="Times New Roman"/>
          <w:color w:val="000000" w:themeColor="text1"/>
          <w:sz w:val="32"/>
          <w:szCs w:val="32"/>
        </w:rPr>
        <w:t>$ fee.</w:t>
      </w:r>
    </w:p>
    <w:p w14:paraId="2E3F3723" w14:textId="77777777" w:rsidR="00AE5811" w:rsidRDefault="00AE5811" w:rsidP="00AE5811">
      <w:pPr>
        <w:pStyle w:val="ListParagraph"/>
        <w:rPr>
          <w:rFonts w:ascii="Times New Roman" w:hAnsi="Times New Roman" w:cs="Times New Roman"/>
          <w:b/>
          <w:bCs/>
          <w:color w:val="1F4E79" w:themeColor="accent5" w:themeShade="80"/>
          <w:sz w:val="32"/>
          <w:szCs w:val="32"/>
        </w:rPr>
      </w:pPr>
    </w:p>
    <w:p w14:paraId="743D3F7E" w14:textId="2C541E51" w:rsidR="00AE5811" w:rsidRDefault="00AE5811" w:rsidP="00AE5811">
      <w:pPr>
        <w:pStyle w:val="ListParagraph"/>
        <w:rPr>
          <w:rFonts w:ascii="Times New Roman" w:hAnsi="Times New Roman" w:cs="Times New Roman"/>
          <w:b/>
          <w:bCs/>
          <w:color w:val="1F4E79" w:themeColor="accent5" w:themeShade="80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1F4E79" w:themeColor="accent5" w:themeShade="80"/>
          <w:sz w:val="32"/>
          <w:szCs w:val="32"/>
        </w:rPr>
        <w:tab/>
      </w:r>
      <w:r>
        <w:rPr>
          <w:rFonts w:ascii="Times New Roman" w:hAnsi="Times New Roman" w:cs="Times New Roman"/>
          <w:b/>
          <w:bCs/>
          <w:color w:val="1F4E79" w:themeColor="accent5" w:themeShade="80"/>
          <w:sz w:val="32"/>
          <w:szCs w:val="32"/>
        </w:rPr>
        <w:tab/>
      </w:r>
      <w:r>
        <w:rPr>
          <w:rFonts w:ascii="Times New Roman" w:hAnsi="Times New Roman" w:cs="Times New Roman"/>
          <w:b/>
          <w:bCs/>
          <w:color w:val="1F4E79" w:themeColor="accent5" w:themeShade="80"/>
          <w:sz w:val="32"/>
          <w:szCs w:val="32"/>
        </w:rPr>
        <w:tab/>
      </w:r>
      <w:r>
        <w:rPr>
          <w:rFonts w:ascii="Times New Roman" w:hAnsi="Times New Roman" w:cs="Times New Roman"/>
          <w:b/>
          <w:bCs/>
          <w:color w:val="1F4E79" w:themeColor="accent5" w:themeShade="80"/>
          <w:sz w:val="32"/>
          <w:szCs w:val="32"/>
        </w:rPr>
        <w:tab/>
        <w:t xml:space="preserve">   </w:t>
      </w:r>
      <w:r w:rsidR="006F3433" w:rsidRPr="006F3433">
        <w:rPr>
          <w:rFonts w:ascii="Times New Roman" w:hAnsi="Times New Roman" w:cs="Times New Roman"/>
          <w:b/>
          <w:bCs/>
          <w:color w:val="1F4E79" w:themeColor="accent5" w:themeShade="80"/>
          <w:sz w:val="32"/>
          <w:szCs w:val="32"/>
        </w:rPr>
        <w:t>Reservations</w:t>
      </w:r>
    </w:p>
    <w:p w14:paraId="321BC692" w14:textId="77777777" w:rsidR="002F29A7" w:rsidRDefault="002F29A7" w:rsidP="00AE5811">
      <w:pPr>
        <w:pStyle w:val="ListParagraph"/>
        <w:rPr>
          <w:rFonts w:ascii="Times New Roman" w:hAnsi="Times New Roman" w:cs="Times New Roman"/>
          <w:b/>
          <w:bCs/>
          <w:color w:val="1F4E79" w:themeColor="accent5" w:themeShade="80"/>
          <w:sz w:val="32"/>
          <w:szCs w:val="32"/>
        </w:rPr>
      </w:pPr>
    </w:p>
    <w:p w14:paraId="2639DCD7" w14:textId="6B5872EC" w:rsidR="006F3433" w:rsidRPr="000B2762" w:rsidRDefault="00926CF7" w:rsidP="006F343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Reservations can’t exceed a month</w:t>
      </w:r>
      <w:r w:rsidR="000B2762">
        <w:rPr>
          <w:rFonts w:ascii="Times New Roman" w:hAnsi="Times New Roman" w:cs="Times New Roman"/>
          <w:sz w:val="32"/>
          <w:szCs w:val="32"/>
        </w:rPr>
        <w:t xml:space="preserve"> long</w:t>
      </w:r>
      <w:r>
        <w:rPr>
          <w:rFonts w:ascii="Times New Roman" w:hAnsi="Times New Roman" w:cs="Times New Roman"/>
          <w:sz w:val="32"/>
          <w:szCs w:val="32"/>
        </w:rPr>
        <w:t xml:space="preserve"> at once.</w:t>
      </w:r>
    </w:p>
    <w:p w14:paraId="312DEEC1" w14:textId="443F8E15" w:rsidR="006A488B" w:rsidRDefault="000B2762" w:rsidP="006F343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Reservations </w:t>
      </w:r>
      <w:r w:rsidR="00FC2D0A">
        <w:rPr>
          <w:rFonts w:ascii="Times New Roman" w:hAnsi="Times New Roman" w:cs="Times New Roman"/>
          <w:sz w:val="32"/>
          <w:szCs w:val="32"/>
        </w:rPr>
        <w:t>need to be renewed by the new year.</w:t>
      </w:r>
    </w:p>
    <w:p w14:paraId="553A85BB" w14:textId="684F8087" w:rsidR="00AE5811" w:rsidRDefault="00AE5811" w:rsidP="00AE5811">
      <w:pPr>
        <w:rPr>
          <w:rFonts w:ascii="Times New Roman" w:hAnsi="Times New Roman" w:cs="Times New Roman"/>
          <w:sz w:val="32"/>
          <w:szCs w:val="32"/>
        </w:rPr>
      </w:pPr>
    </w:p>
    <w:p w14:paraId="6FF3E98B" w14:textId="481252F4" w:rsidR="00EC6BB7" w:rsidRDefault="00AE5811" w:rsidP="00EC6BB7">
      <w:pPr>
        <w:jc w:val="center"/>
        <w:rPr>
          <w:rFonts w:ascii="Times New Roman" w:hAnsi="Times New Roman" w:cs="Times New Roman"/>
          <w:b/>
          <w:bCs/>
          <w:color w:val="FF0000"/>
          <w:sz w:val="32"/>
          <w:szCs w:val="32"/>
        </w:rPr>
      </w:pPr>
      <w:r w:rsidRPr="00AE5811">
        <w:rPr>
          <w:rFonts w:ascii="Times New Roman" w:hAnsi="Times New Roman" w:cs="Times New Roman"/>
          <w:b/>
          <w:bCs/>
          <w:color w:val="FF0000"/>
          <w:sz w:val="32"/>
          <w:szCs w:val="32"/>
        </w:rPr>
        <w:t>Feature</w:t>
      </w:r>
      <w:r w:rsidR="00EC6BB7">
        <w:rPr>
          <w:rFonts w:ascii="Times New Roman" w:hAnsi="Times New Roman" w:cs="Times New Roman"/>
          <w:b/>
          <w:bCs/>
          <w:color w:val="FF0000"/>
          <w:sz w:val="32"/>
          <w:szCs w:val="32"/>
        </w:rPr>
        <w:t>s</w:t>
      </w:r>
    </w:p>
    <w:p w14:paraId="020544F8" w14:textId="3A42533B" w:rsidR="00A85A2D" w:rsidRDefault="00A85A2D" w:rsidP="00EC6BB7">
      <w:pPr>
        <w:jc w:val="center"/>
        <w:rPr>
          <w:rFonts w:ascii="Times New Roman" w:hAnsi="Times New Roman" w:cs="Times New Roman"/>
          <w:b/>
          <w:bCs/>
          <w:color w:val="FF0000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FF0000"/>
          <w:sz w:val="32"/>
          <w:szCs w:val="32"/>
        </w:rPr>
        <w:t>Rooms and Reservations</w:t>
      </w:r>
    </w:p>
    <w:p w14:paraId="272B8091" w14:textId="77777777" w:rsidR="00EC6BB7" w:rsidRPr="00EC6BB7" w:rsidRDefault="00EC6BB7" w:rsidP="00EC6BB7">
      <w:pPr>
        <w:rPr>
          <w:rFonts w:ascii="Times New Roman" w:hAnsi="Times New Roman" w:cs="Times New Roman"/>
          <w:b/>
          <w:bCs/>
          <w:color w:val="FF0000"/>
          <w:sz w:val="32"/>
          <w:szCs w:val="32"/>
        </w:rPr>
      </w:pPr>
    </w:p>
    <w:p w14:paraId="3D06AF40" w14:textId="65A49014" w:rsidR="0025416C" w:rsidRPr="001A5784" w:rsidRDefault="00791434" w:rsidP="0025416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Rooms can be reserved by giving check</w:t>
      </w:r>
      <w:r w:rsidR="008C5B03">
        <w:rPr>
          <w:rFonts w:ascii="Times New Roman" w:hAnsi="Times New Roman" w:cs="Times New Roman"/>
          <w:sz w:val="32"/>
          <w:szCs w:val="32"/>
        </w:rPr>
        <w:t>-</w:t>
      </w:r>
      <w:r>
        <w:rPr>
          <w:rFonts w:ascii="Times New Roman" w:hAnsi="Times New Roman" w:cs="Times New Roman"/>
          <w:sz w:val="32"/>
          <w:szCs w:val="32"/>
        </w:rPr>
        <w:t>in and check</w:t>
      </w:r>
      <w:r w:rsidR="008C5B03">
        <w:rPr>
          <w:rFonts w:ascii="Times New Roman" w:hAnsi="Times New Roman" w:cs="Times New Roman"/>
          <w:sz w:val="32"/>
          <w:szCs w:val="32"/>
        </w:rPr>
        <w:t>-</w:t>
      </w:r>
      <w:r>
        <w:rPr>
          <w:rFonts w:ascii="Times New Roman" w:hAnsi="Times New Roman" w:cs="Times New Roman"/>
          <w:sz w:val="32"/>
          <w:szCs w:val="32"/>
        </w:rPr>
        <w:t>out dates.</w:t>
      </w:r>
    </w:p>
    <w:p w14:paraId="75382B6D" w14:textId="418BD720" w:rsidR="001A5784" w:rsidRPr="0086097A" w:rsidRDefault="001A5784" w:rsidP="0025416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Reservations can be cancelled.</w:t>
      </w:r>
    </w:p>
    <w:p w14:paraId="2CC8B946" w14:textId="46C59950" w:rsidR="0086097A" w:rsidRPr="00AC47A1" w:rsidRDefault="00E528F1" w:rsidP="0025416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All r</w:t>
      </w:r>
      <w:r w:rsidR="00EC6BB7">
        <w:rPr>
          <w:rFonts w:ascii="Times New Roman" w:hAnsi="Times New Roman" w:cs="Times New Roman"/>
          <w:sz w:val="32"/>
          <w:szCs w:val="32"/>
        </w:rPr>
        <w:t>ooms can be seen.</w:t>
      </w:r>
    </w:p>
    <w:p w14:paraId="25977292" w14:textId="37E7BEB7" w:rsidR="00AC47A1" w:rsidRPr="00AC47A1" w:rsidRDefault="00AC47A1" w:rsidP="00AC47A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Rooms can be added, updated, deleted.</w:t>
      </w:r>
    </w:p>
    <w:p w14:paraId="06ADEC43" w14:textId="5FB7110D" w:rsidR="009E1783" w:rsidRPr="00405955" w:rsidRDefault="009E1783" w:rsidP="0025416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Rooms can be seen by following filters:</w:t>
      </w:r>
      <w:r w:rsidR="00444A93">
        <w:rPr>
          <w:rFonts w:ascii="Times New Roman" w:hAnsi="Times New Roman" w:cs="Times New Roman"/>
          <w:sz w:val="32"/>
          <w:szCs w:val="32"/>
        </w:rPr>
        <w:t xml:space="preserve"> By room types.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  <w:r w:rsidR="00EF1EEB">
        <w:rPr>
          <w:rFonts w:ascii="Times New Roman" w:hAnsi="Times New Roman" w:cs="Times New Roman"/>
          <w:sz w:val="32"/>
          <w:szCs w:val="32"/>
        </w:rPr>
        <w:t xml:space="preserve">By </w:t>
      </w:r>
      <w:r w:rsidR="007269FA">
        <w:rPr>
          <w:rFonts w:ascii="Times New Roman" w:hAnsi="Times New Roman" w:cs="Times New Roman"/>
          <w:sz w:val="32"/>
          <w:szCs w:val="32"/>
        </w:rPr>
        <w:t>d</w:t>
      </w:r>
      <w:r w:rsidR="00EF1EEB">
        <w:rPr>
          <w:rFonts w:ascii="Times New Roman" w:hAnsi="Times New Roman" w:cs="Times New Roman"/>
          <w:sz w:val="32"/>
          <w:szCs w:val="32"/>
        </w:rPr>
        <w:t xml:space="preserve">ate. </w:t>
      </w:r>
      <w:r w:rsidR="006423AF">
        <w:rPr>
          <w:rFonts w:ascii="Times New Roman" w:hAnsi="Times New Roman" w:cs="Times New Roman"/>
          <w:sz w:val="32"/>
          <w:szCs w:val="32"/>
        </w:rPr>
        <w:t>By room type and date.</w:t>
      </w:r>
    </w:p>
    <w:p w14:paraId="53D8393A" w14:textId="6A8BE16A" w:rsidR="005045B7" w:rsidRPr="00403DD1" w:rsidRDefault="00422E84" w:rsidP="006F420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Errors are logged. All logs can be </w:t>
      </w:r>
      <w:r w:rsidR="00A76006">
        <w:rPr>
          <w:rFonts w:ascii="Times New Roman" w:hAnsi="Times New Roman" w:cs="Times New Roman"/>
          <w:sz w:val="32"/>
          <w:szCs w:val="32"/>
        </w:rPr>
        <w:t>seen,</w:t>
      </w:r>
      <w:r>
        <w:rPr>
          <w:rFonts w:ascii="Times New Roman" w:hAnsi="Times New Roman" w:cs="Times New Roman"/>
          <w:sz w:val="32"/>
          <w:szCs w:val="32"/>
        </w:rPr>
        <w:t xml:space="preserve"> or </w:t>
      </w:r>
      <w:r w:rsidR="007C2D2B">
        <w:rPr>
          <w:rFonts w:ascii="Times New Roman" w:hAnsi="Times New Roman" w:cs="Times New Roman"/>
          <w:sz w:val="32"/>
          <w:szCs w:val="32"/>
        </w:rPr>
        <w:t xml:space="preserve">they </w:t>
      </w:r>
      <w:r w:rsidR="008C4E2E">
        <w:rPr>
          <w:rFonts w:ascii="Times New Roman" w:hAnsi="Times New Roman" w:cs="Times New Roman"/>
          <w:sz w:val="32"/>
          <w:szCs w:val="32"/>
        </w:rPr>
        <w:t>can be seen</w:t>
      </w:r>
      <w:r>
        <w:rPr>
          <w:rFonts w:ascii="Times New Roman" w:hAnsi="Times New Roman" w:cs="Times New Roman"/>
          <w:sz w:val="32"/>
          <w:szCs w:val="32"/>
        </w:rPr>
        <w:t xml:space="preserve"> by date.</w:t>
      </w:r>
    </w:p>
    <w:p w14:paraId="7AF22649" w14:textId="730F1CBB" w:rsidR="006F4203" w:rsidRDefault="006F4203" w:rsidP="00BC6A15">
      <w:pPr>
        <w:pStyle w:val="ListParagraph"/>
        <w:jc w:val="center"/>
        <w:rPr>
          <w:rFonts w:ascii="Times New Roman" w:hAnsi="Times New Roman" w:cs="Times New Roman"/>
          <w:b/>
          <w:bCs/>
          <w:color w:val="385623" w:themeColor="accent6" w:themeShade="80"/>
          <w:sz w:val="32"/>
          <w:szCs w:val="32"/>
        </w:rPr>
      </w:pPr>
      <w:r w:rsidRPr="003154C5">
        <w:rPr>
          <w:rFonts w:ascii="Times New Roman" w:hAnsi="Times New Roman" w:cs="Times New Roman"/>
          <w:b/>
          <w:bCs/>
          <w:color w:val="385623" w:themeColor="accent6" w:themeShade="80"/>
          <w:sz w:val="32"/>
          <w:szCs w:val="32"/>
        </w:rPr>
        <w:lastRenderedPageBreak/>
        <w:t>Exception handlings</w:t>
      </w:r>
      <w:r w:rsidR="00FB0247">
        <w:rPr>
          <w:rFonts w:ascii="Times New Roman" w:hAnsi="Times New Roman" w:cs="Times New Roman"/>
          <w:b/>
          <w:bCs/>
          <w:color w:val="385623" w:themeColor="accent6" w:themeShade="80"/>
          <w:sz w:val="32"/>
          <w:szCs w:val="32"/>
        </w:rPr>
        <w:t xml:space="preserve"> (Technical)</w:t>
      </w:r>
      <w:r w:rsidR="003154C5" w:rsidRPr="003154C5">
        <w:rPr>
          <w:rFonts w:ascii="Times New Roman" w:hAnsi="Times New Roman" w:cs="Times New Roman"/>
          <w:b/>
          <w:bCs/>
          <w:color w:val="385623" w:themeColor="accent6" w:themeShade="80"/>
          <w:sz w:val="32"/>
          <w:szCs w:val="32"/>
        </w:rPr>
        <w:t>:</w:t>
      </w:r>
    </w:p>
    <w:p w14:paraId="209A57B6" w14:textId="5C23933E" w:rsidR="00F24FFD" w:rsidRDefault="00F24FFD" w:rsidP="006F4203">
      <w:pPr>
        <w:pStyle w:val="ListParagraph"/>
        <w:rPr>
          <w:rFonts w:ascii="Times New Roman" w:hAnsi="Times New Roman" w:cs="Times New Roman"/>
          <w:b/>
          <w:bCs/>
          <w:color w:val="385623" w:themeColor="accent6" w:themeShade="80"/>
          <w:sz w:val="32"/>
          <w:szCs w:val="32"/>
        </w:rPr>
      </w:pPr>
    </w:p>
    <w:p w14:paraId="609E0D18" w14:textId="272EA52B" w:rsidR="00742858" w:rsidRDefault="00A75C29" w:rsidP="00F24FF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Validated that g</w:t>
      </w:r>
      <w:r w:rsidR="00F24FFD">
        <w:rPr>
          <w:rFonts w:ascii="Times New Roman" w:hAnsi="Times New Roman" w:cs="Times New Roman"/>
          <w:sz w:val="32"/>
          <w:szCs w:val="32"/>
        </w:rPr>
        <w:t>iven check</w:t>
      </w:r>
      <w:r w:rsidR="00C21AFC">
        <w:rPr>
          <w:rFonts w:ascii="Times New Roman" w:hAnsi="Times New Roman" w:cs="Times New Roman"/>
          <w:sz w:val="32"/>
          <w:szCs w:val="32"/>
        </w:rPr>
        <w:t>-</w:t>
      </w:r>
      <w:r w:rsidR="00F24FFD">
        <w:rPr>
          <w:rFonts w:ascii="Times New Roman" w:hAnsi="Times New Roman" w:cs="Times New Roman"/>
          <w:sz w:val="32"/>
          <w:szCs w:val="32"/>
        </w:rPr>
        <w:t xml:space="preserve">in date </w:t>
      </w:r>
      <w:r>
        <w:rPr>
          <w:rFonts w:ascii="Times New Roman" w:hAnsi="Times New Roman" w:cs="Times New Roman"/>
          <w:sz w:val="32"/>
          <w:szCs w:val="32"/>
        </w:rPr>
        <w:t>is</w:t>
      </w:r>
      <w:r w:rsidR="00F24FFD">
        <w:rPr>
          <w:rFonts w:ascii="Times New Roman" w:hAnsi="Times New Roman" w:cs="Times New Roman"/>
          <w:sz w:val="32"/>
          <w:szCs w:val="32"/>
        </w:rPr>
        <w:t xml:space="preserve"> prior to check-out date.</w:t>
      </w:r>
    </w:p>
    <w:p w14:paraId="6D1B05E1" w14:textId="3AC80427" w:rsidR="00616290" w:rsidRDefault="00DE503D" w:rsidP="0074285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Validated that </w:t>
      </w:r>
      <w:r w:rsidR="0038140F">
        <w:rPr>
          <w:rFonts w:ascii="Times New Roman" w:hAnsi="Times New Roman" w:cs="Times New Roman"/>
          <w:sz w:val="32"/>
          <w:szCs w:val="32"/>
        </w:rPr>
        <w:t>c</w:t>
      </w:r>
      <w:r w:rsidR="00742858">
        <w:rPr>
          <w:rFonts w:ascii="Times New Roman" w:hAnsi="Times New Roman" w:cs="Times New Roman"/>
          <w:sz w:val="32"/>
          <w:szCs w:val="32"/>
        </w:rPr>
        <w:t>heck-in and check-out date</w:t>
      </w:r>
      <w:r w:rsidR="002B3123">
        <w:rPr>
          <w:rFonts w:ascii="Times New Roman" w:hAnsi="Times New Roman" w:cs="Times New Roman"/>
          <w:sz w:val="32"/>
          <w:szCs w:val="32"/>
        </w:rPr>
        <w:t>s are</w:t>
      </w:r>
      <w:r w:rsidR="00742858">
        <w:rPr>
          <w:rFonts w:ascii="Times New Roman" w:hAnsi="Times New Roman" w:cs="Times New Roman"/>
          <w:sz w:val="32"/>
          <w:szCs w:val="32"/>
        </w:rPr>
        <w:t xml:space="preserve"> in the same year</w:t>
      </w:r>
      <w:r w:rsidR="00CF7642">
        <w:rPr>
          <w:rFonts w:ascii="Times New Roman" w:hAnsi="Times New Roman" w:cs="Times New Roman"/>
          <w:sz w:val="32"/>
          <w:szCs w:val="32"/>
        </w:rPr>
        <w:t xml:space="preserve"> which leads to the business rule of reservations need to be renewed by the new year.</w:t>
      </w:r>
    </w:p>
    <w:p w14:paraId="65729301" w14:textId="7B08FB34" w:rsidR="00730468" w:rsidRDefault="00C93A71" w:rsidP="0061629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Validated that </w:t>
      </w:r>
      <w:r w:rsidR="00616290">
        <w:rPr>
          <w:rFonts w:ascii="Times New Roman" w:hAnsi="Times New Roman" w:cs="Times New Roman"/>
          <w:sz w:val="32"/>
          <w:szCs w:val="32"/>
        </w:rPr>
        <w:t xml:space="preserve">Check-in, check-out dates </w:t>
      </w:r>
      <w:r>
        <w:rPr>
          <w:rFonts w:ascii="Times New Roman" w:hAnsi="Times New Roman" w:cs="Times New Roman"/>
          <w:sz w:val="32"/>
          <w:szCs w:val="32"/>
        </w:rPr>
        <w:t>are</w:t>
      </w:r>
      <w:r w:rsidR="00616290">
        <w:rPr>
          <w:rFonts w:ascii="Times New Roman" w:hAnsi="Times New Roman" w:cs="Times New Roman"/>
          <w:sz w:val="32"/>
          <w:szCs w:val="32"/>
        </w:rPr>
        <w:t xml:space="preserve"> </w:t>
      </w:r>
      <w:r w:rsidR="00326B85">
        <w:rPr>
          <w:rFonts w:ascii="Times New Roman" w:hAnsi="Times New Roman" w:cs="Times New Roman"/>
          <w:sz w:val="32"/>
          <w:szCs w:val="32"/>
        </w:rPr>
        <w:t xml:space="preserve">at least </w:t>
      </w:r>
      <w:r w:rsidR="00406712">
        <w:rPr>
          <w:rFonts w:ascii="Times New Roman" w:hAnsi="Times New Roman" w:cs="Times New Roman"/>
          <w:sz w:val="32"/>
          <w:szCs w:val="32"/>
        </w:rPr>
        <w:t xml:space="preserve">the </w:t>
      </w:r>
      <w:r w:rsidR="00326B85">
        <w:rPr>
          <w:rFonts w:ascii="Times New Roman" w:hAnsi="Times New Roman" w:cs="Times New Roman"/>
          <w:sz w:val="32"/>
          <w:szCs w:val="32"/>
        </w:rPr>
        <w:t xml:space="preserve">current date. </w:t>
      </w:r>
    </w:p>
    <w:p w14:paraId="2299F18E" w14:textId="7586FA46" w:rsidR="001122E6" w:rsidRDefault="00A47254" w:rsidP="0061629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Validated that given room id has a correspondence in the database.</w:t>
      </w:r>
    </w:p>
    <w:p w14:paraId="563C39FA" w14:textId="76C83308" w:rsidR="00891DD4" w:rsidRDefault="007D4BE0" w:rsidP="0061629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Validated </w:t>
      </w:r>
      <w:r w:rsidR="00610604">
        <w:rPr>
          <w:rFonts w:ascii="Times New Roman" w:hAnsi="Times New Roman" w:cs="Times New Roman"/>
          <w:sz w:val="32"/>
          <w:szCs w:val="32"/>
        </w:rPr>
        <w:t xml:space="preserve">that </w:t>
      </w:r>
      <w:r>
        <w:rPr>
          <w:rFonts w:ascii="Times New Roman" w:hAnsi="Times New Roman" w:cs="Times New Roman"/>
          <w:sz w:val="32"/>
          <w:szCs w:val="32"/>
        </w:rPr>
        <w:t xml:space="preserve">reservation period is </w:t>
      </w:r>
      <w:r w:rsidR="002509DB">
        <w:rPr>
          <w:rFonts w:ascii="Times New Roman" w:hAnsi="Times New Roman" w:cs="Times New Roman"/>
          <w:sz w:val="32"/>
          <w:szCs w:val="32"/>
        </w:rPr>
        <w:t>no longer</w:t>
      </w:r>
      <w:r>
        <w:rPr>
          <w:rFonts w:ascii="Times New Roman" w:hAnsi="Times New Roman" w:cs="Times New Roman"/>
          <w:sz w:val="32"/>
          <w:szCs w:val="32"/>
        </w:rPr>
        <w:t xml:space="preserve"> than a month.</w:t>
      </w:r>
    </w:p>
    <w:p w14:paraId="4173FD36" w14:textId="14F1CB79" w:rsidR="00811309" w:rsidRDefault="00811309" w:rsidP="0061629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Validated that the room is not already reserved in one of the days in the given</w:t>
      </w:r>
      <w:r w:rsidR="00AC1876">
        <w:rPr>
          <w:rFonts w:ascii="Times New Roman" w:hAnsi="Times New Roman" w:cs="Times New Roman"/>
          <w:sz w:val="32"/>
          <w:szCs w:val="32"/>
        </w:rPr>
        <w:t>.</w:t>
      </w:r>
    </w:p>
    <w:p w14:paraId="535DD7E6" w14:textId="240CA70E" w:rsidR="00A94512" w:rsidRDefault="00610604" w:rsidP="0061629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Validated that cancellation requests of reservations’ reservations </w:t>
      </w:r>
      <w:r w:rsidR="00EE2391">
        <w:rPr>
          <w:rFonts w:ascii="Times New Roman" w:hAnsi="Times New Roman" w:cs="Times New Roman"/>
          <w:sz w:val="32"/>
          <w:szCs w:val="32"/>
        </w:rPr>
        <w:t>really</w:t>
      </w:r>
      <w:r>
        <w:rPr>
          <w:rFonts w:ascii="Times New Roman" w:hAnsi="Times New Roman" w:cs="Times New Roman"/>
          <w:sz w:val="32"/>
          <w:szCs w:val="32"/>
        </w:rPr>
        <w:t xml:space="preserve"> exist.</w:t>
      </w:r>
    </w:p>
    <w:p w14:paraId="7EEA8EC1" w14:textId="1D7FC0AC" w:rsidR="00021A4F" w:rsidRDefault="00EE2391" w:rsidP="0061629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Same date validations exist for the cancellation requests. </w:t>
      </w:r>
    </w:p>
    <w:p w14:paraId="490F4FD7" w14:textId="392D0E93" w:rsidR="00A85A2D" w:rsidRDefault="00A85A2D" w:rsidP="00A85A2D">
      <w:pPr>
        <w:rPr>
          <w:rFonts w:ascii="Times New Roman" w:hAnsi="Times New Roman" w:cs="Times New Roman"/>
          <w:sz w:val="32"/>
          <w:szCs w:val="32"/>
        </w:rPr>
      </w:pPr>
    </w:p>
    <w:p w14:paraId="4BEA5184" w14:textId="77777777" w:rsidR="00BC6A15" w:rsidRPr="00BC6A15" w:rsidRDefault="00BC6A15" w:rsidP="00BC6A15">
      <w:pPr>
        <w:jc w:val="center"/>
        <w:rPr>
          <w:rFonts w:ascii="Times New Roman" w:hAnsi="Times New Roman" w:cs="Times New Roman"/>
          <w:b/>
          <w:bCs/>
          <w:color w:val="FF0000"/>
          <w:sz w:val="32"/>
          <w:szCs w:val="32"/>
        </w:rPr>
      </w:pPr>
      <w:r w:rsidRPr="00BC6A15">
        <w:rPr>
          <w:rFonts w:ascii="Times New Roman" w:hAnsi="Times New Roman" w:cs="Times New Roman"/>
          <w:b/>
          <w:bCs/>
          <w:color w:val="FF0000"/>
          <w:sz w:val="32"/>
          <w:szCs w:val="32"/>
        </w:rPr>
        <w:t>Technology Stack</w:t>
      </w:r>
    </w:p>
    <w:p w14:paraId="77461FCC" w14:textId="77777777" w:rsidR="00BC6A15" w:rsidRPr="00BC6A15" w:rsidRDefault="00BC6A15" w:rsidP="00BC6A15">
      <w:pPr>
        <w:rPr>
          <w:rFonts w:ascii="Times New Roman" w:hAnsi="Times New Roman" w:cs="Times New Roman"/>
          <w:b/>
          <w:bCs/>
          <w:color w:val="385623" w:themeColor="accent6" w:themeShade="80"/>
          <w:sz w:val="32"/>
          <w:szCs w:val="32"/>
        </w:rPr>
      </w:pPr>
      <w:r w:rsidRPr="00BC6A15">
        <w:rPr>
          <w:rFonts w:ascii="Times New Roman" w:hAnsi="Times New Roman" w:cs="Times New Roman"/>
          <w:b/>
          <w:bCs/>
          <w:color w:val="1F4E79" w:themeColor="accent5" w:themeShade="80"/>
          <w:sz w:val="32"/>
          <w:szCs w:val="32"/>
        </w:rPr>
        <w:t>Database</w:t>
      </w:r>
    </w:p>
    <w:p w14:paraId="583ED60F" w14:textId="7CE0782F" w:rsidR="00BC6A15" w:rsidRPr="00BC6A15" w:rsidRDefault="00F624FF" w:rsidP="00BC6A15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ab/>
      </w:r>
      <w:r w:rsidR="00BC6A15" w:rsidRPr="00BC6A15">
        <w:rPr>
          <w:rFonts w:ascii="Times New Roman" w:hAnsi="Times New Roman" w:cs="Times New Roman"/>
          <w:sz w:val="32"/>
          <w:szCs w:val="32"/>
        </w:rPr>
        <w:t>MongoDB and MongoDB Cluster</w:t>
      </w:r>
    </w:p>
    <w:p w14:paraId="7DA6EE83" w14:textId="77777777" w:rsidR="00BC6A15" w:rsidRPr="00BC6A15" w:rsidRDefault="00BC6A15" w:rsidP="00BC6A15">
      <w:pPr>
        <w:rPr>
          <w:rFonts w:ascii="Times New Roman" w:hAnsi="Times New Roman" w:cs="Times New Roman"/>
          <w:sz w:val="32"/>
          <w:szCs w:val="32"/>
        </w:rPr>
      </w:pPr>
      <w:r w:rsidRPr="00BC6A15">
        <w:rPr>
          <w:rFonts w:ascii="Times New Roman" w:hAnsi="Times New Roman" w:cs="Times New Roman"/>
          <w:b/>
          <w:bCs/>
          <w:color w:val="1F4E79" w:themeColor="accent5" w:themeShade="80"/>
          <w:sz w:val="32"/>
          <w:szCs w:val="32"/>
        </w:rPr>
        <w:t>Messaging</w:t>
      </w:r>
    </w:p>
    <w:p w14:paraId="08191B78" w14:textId="4A6FAB5E" w:rsidR="00BC6A15" w:rsidRPr="00BC6A15" w:rsidRDefault="00F624FF" w:rsidP="00BC6A15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ab/>
      </w:r>
      <w:r w:rsidR="00BC6A15" w:rsidRPr="00BC6A15">
        <w:rPr>
          <w:rFonts w:ascii="Times New Roman" w:hAnsi="Times New Roman" w:cs="Times New Roman"/>
          <w:sz w:val="32"/>
          <w:szCs w:val="32"/>
        </w:rPr>
        <w:t>RabbitMQ</w:t>
      </w:r>
    </w:p>
    <w:p w14:paraId="463F7215" w14:textId="77777777" w:rsidR="00BC6A15" w:rsidRPr="00BC6A15" w:rsidRDefault="00BC6A15" w:rsidP="00BC6A15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BC6A15">
        <w:rPr>
          <w:rFonts w:ascii="Times New Roman" w:hAnsi="Times New Roman" w:cs="Times New Roman"/>
          <w:b/>
          <w:bCs/>
          <w:color w:val="1F4E79" w:themeColor="accent5" w:themeShade="80"/>
          <w:sz w:val="32"/>
          <w:szCs w:val="32"/>
        </w:rPr>
        <w:t>Caching</w:t>
      </w:r>
    </w:p>
    <w:p w14:paraId="0B085EE8" w14:textId="390E1E93" w:rsidR="00BC6A15" w:rsidRDefault="00F624FF" w:rsidP="00BC6A15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ab/>
      </w:r>
      <w:r w:rsidR="00BC6A15" w:rsidRPr="00BC6A15">
        <w:rPr>
          <w:rFonts w:ascii="Times New Roman" w:hAnsi="Times New Roman" w:cs="Times New Roman"/>
          <w:sz w:val="32"/>
          <w:szCs w:val="32"/>
        </w:rPr>
        <w:t>Redis</w:t>
      </w:r>
    </w:p>
    <w:p w14:paraId="332330A1" w14:textId="77777777" w:rsidR="00F213B4" w:rsidRPr="00BC6A15" w:rsidRDefault="00F213B4" w:rsidP="00F213B4">
      <w:pPr>
        <w:rPr>
          <w:rFonts w:ascii="Times New Roman" w:hAnsi="Times New Roman" w:cs="Times New Roman"/>
          <w:sz w:val="32"/>
          <w:szCs w:val="32"/>
        </w:rPr>
      </w:pPr>
      <w:r w:rsidRPr="00BC6A15">
        <w:rPr>
          <w:rFonts w:ascii="Times New Roman" w:hAnsi="Times New Roman" w:cs="Times New Roman"/>
          <w:b/>
          <w:bCs/>
          <w:color w:val="1F4E79" w:themeColor="accent5" w:themeShade="80"/>
          <w:sz w:val="32"/>
          <w:szCs w:val="32"/>
        </w:rPr>
        <w:t>Security</w:t>
      </w:r>
    </w:p>
    <w:p w14:paraId="680D5233" w14:textId="6DB7B6AE" w:rsidR="00BC6A15" w:rsidRPr="00BC6A15" w:rsidRDefault="00F624FF" w:rsidP="00F213B4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ab/>
      </w:r>
      <w:r w:rsidR="00BC6A15" w:rsidRPr="00BC6A15">
        <w:rPr>
          <w:rFonts w:ascii="Times New Roman" w:hAnsi="Times New Roman" w:cs="Times New Roman"/>
          <w:sz w:val="32"/>
          <w:szCs w:val="32"/>
        </w:rPr>
        <w:t>Spring Security</w:t>
      </w:r>
    </w:p>
    <w:p w14:paraId="23AFC354" w14:textId="3BE823C7" w:rsidR="00BC6A15" w:rsidRDefault="00F624FF" w:rsidP="00BC6A15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ab/>
      </w:r>
      <w:r w:rsidR="00BC6A15" w:rsidRPr="00BC6A15">
        <w:rPr>
          <w:rFonts w:ascii="Times New Roman" w:hAnsi="Times New Roman" w:cs="Times New Roman"/>
          <w:sz w:val="32"/>
          <w:szCs w:val="32"/>
        </w:rPr>
        <w:t>JWT (Json Web Token)</w:t>
      </w:r>
    </w:p>
    <w:p w14:paraId="3B22510F" w14:textId="77777777" w:rsidR="00BC6A15" w:rsidRPr="00BC6A15" w:rsidRDefault="00BC6A15" w:rsidP="00BC6A15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5B2DA480" w14:textId="77777777" w:rsidR="00BC6A15" w:rsidRPr="00BC6A15" w:rsidRDefault="00BC6A15" w:rsidP="00BC6A15">
      <w:pPr>
        <w:rPr>
          <w:rFonts w:ascii="Times New Roman" w:hAnsi="Times New Roman" w:cs="Times New Roman"/>
          <w:b/>
          <w:bCs/>
          <w:color w:val="1F4E79" w:themeColor="accent5" w:themeShade="80"/>
          <w:sz w:val="32"/>
          <w:szCs w:val="32"/>
        </w:rPr>
      </w:pPr>
      <w:r w:rsidRPr="00BC6A15">
        <w:rPr>
          <w:rFonts w:ascii="Times New Roman" w:hAnsi="Times New Roman" w:cs="Times New Roman"/>
          <w:b/>
          <w:bCs/>
          <w:color w:val="1F4E79" w:themeColor="accent5" w:themeShade="80"/>
          <w:sz w:val="32"/>
          <w:szCs w:val="32"/>
        </w:rPr>
        <w:lastRenderedPageBreak/>
        <w:t>Build and</w:t>
      </w:r>
      <w:r w:rsidRPr="00BC6A15">
        <w:rPr>
          <w:rFonts w:ascii="Times New Roman" w:hAnsi="Times New Roman" w:cs="Times New Roman"/>
          <w:color w:val="1F4E79" w:themeColor="accent5" w:themeShade="80"/>
          <w:sz w:val="32"/>
          <w:szCs w:val="32"/>
        </w:rPr>
        <w:t xml:space="preserve"> </w:t>
      </w:r>
      <w:r w:rsidRPr="00BC6A15">
        <w:rPr>
          <w:rFonts w:ascii="Times New Roman" w:hAnsi="Times New Roman" w:cs="Times New Roman"/>
          <w:b/>
          <w:bCs/>
          <w:color w:val="1F4E79" w:themeColor="accent5" w:themeShade="80"/>
          <w:sz w:val="32"/>
          <w:szCs w:val="32"/>
        </w:rPr>
        <w:t>Deployment</w:t>
      </w:r>
    </w:p>
    <w:p w14:paraId="010CA183" w14:textId="5CFD71E3" w:rsidR="00BC6A15" w:rsidRPr="00BC6A15" w:rsidRDefault="00AD014B" w:rsidP="00BC6A15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ab/>
      </w:r>
      <w:r w:rsidR="00BC6A15" w:rsidRPr="00BC6A15">
        <w:rPr>
          <w:rFonts w:ascii="Times New Roman" w:hAnsi="Times New Roman" w:cs="Times New Roman"/>
          <w:sz w:val="32"/>
          <w:szCs w:val="32"/>
        </w:rPr>
        <w:t>GitHub</w:t>
      </w:r>
    </w:p>
    <w:p w14:paraId="5C9CDE5A" w14:textId="02070BFA" w:rsidR="00BC6A15" w:rsidRPr="00BC6A15" w:rsidRDefault="00AD014B" w:rsidP="00BC6A15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ab/>
      </w:r>
      <w:r w:rsidR="00BC6A15" w:rsidRPr="00BC6A15">
        <w:rPr>
          <w:rFonts w:ascii="Times New Roman" w:hAnsi="Times New Roman" w:cs="Times New Roman"/>
          <w:sz w:val="32"/>
          <w:szCs w:val="32"/>
        </w:rPr>
        <w:t>Docker</w:t>
      </w:r>
    </w:p>
    <w:p w14:paraId="090B12A5" w14:textId="6363289F" w:rsidR="00BC6A15" w:rsidRPr="00BC6A15" w:rsidRDefault="00AD014B" w:rsidP="00BC6A15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ab/>
      </w:r>
      <w:r w:rsidR="00BC6A15" w:rsidRPr="00BC6A15">
        <w:rPr>
          <w:rFonts w:ascii="Times New Roman" w:hAnsi="Times New Roman" w:cs="Times New Roman"/>
          <w:sz w:val="32"/>
          <w:szCs w:val="32"/>
        </w:rPr>
        <w:t>Docker Hub</w:t>
      </w:r>
    </w:p>
    <w:p w14:paraId="08D6EAC2" w14:textId="6E1A3B72" w:rsidR="00BC6A15" w:rsidRPr="00BC6A15" w:rsidRDefault="00AD014B" w:rsidP="00BC6A15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ab/>
      </w:r>
      <w:r w:rsidR="00BC6A15" w:rsidRPr="00BC6A15">
        <w:rPr>
          <w:rFonts w:ascii="Times New Roman" w:hAnsi="Times New Roman" w:cs="Times New Roman"/>
          <w:sz w:val="32"/>
          <w:szCs w:val="32"/>
        </w:rPr>
        <w:t>Kubernetes</w:t>
      </w:r>
    </w:p>
    <w:p w14:paraId="37F8CB66" w14:textId="7F677387" w:rsidR="00BC6A15" w:rsidRPr="00BC6A15" w:rsidRDefault="00AD014B" w:rsidP="00BC6A15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ab/>
      </w:r>
      <w:r w:rsidR="00BC6A15" w:rsidRPr="00BC6A15">
        <w:rPr>
          <w:rFonts w:ascii="Times New Roman" w:hAnsi="Times New Roman" w:cs="Times New Roman"/>
          <w:sz w:val="32"/>
          <w:szCs w:val="32"/>
        </w:rPr>
        <w:t>Jenkins</w:t>
      </w:r>
    </w:p>
    <w:p w14:paraId="20122CB2" w14:textId="3EC810A2" w:rsidR="00BC6A15" w:rsidRPr="00BC6A15" w:rsidRDefault="00AD014B" w:rsidP="00BC6A15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ab/>
      </w:r>
      <w:r w:rsidR="00BC6A15" w:rsidRPr="00BC6A15">
        <w:rPr>
          <w:rFonts w:ascii="Times New Roman" w:hAnsi="Times New Roman" w:cs="Times New Roman"/>
          <w:sz w:val="32"/>
          <w:szCs w:val="32"/>
        </w:rPr>
        <w:t>Helm</w:t>
      </w:r>
    </w:p>
    <w:p w14:paraId="7ABBAF93" w14:textId="77777777" w:rsidR="00BC6A15" w:rsidRPr="00BC6A15" w:rsidRDefault="00BC6A15" w:rsidP="00BC6A15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BC6A15">
        <w:rPr>
          <w:rFonts w:ascii="Times New Roman" w:hAnsi="Times New Roman" w:cs="Times New Roman"/>
          <w:b/>
          <w:bCs/>
          <w:color w:val="1F4E79" w:themeColor="accent5" w:themeShade="80"/>
          <w:sz w:val="32"/>
          <w:szCs w:val="32"/>
        </w:rPr>
        <w:t>Proxy</w:t>
      </w:r>
    </w:p>
    <w:p w14:paraId="2793E833" w14:textId="1C32E3CE" w:rsidR="00BC6A15" w:rsidRPr="00BC6A15" w:rsidRDefault="00AD014B" w:rsidP="00BC6A15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ab/>
      </w:r>
      <w:r w:rsidR="00BC6A15" w:rsidRPr="00BC6A15">
        <w:rPr>
          <w:rFonts w:ascii="Times New Roman" w:hAnsi="Times New Roman" w:cs="Times New Roman"/>
          <w:sz w:val="32"/>
          <w:szCs w:val="32"/>
        </w:rPr>
        <w:t>Nginx</w:t>
      </w:r>
    </w:p>
    <w:p w14:paraId="703FB235" w14:textId="77777777" w:rsidR="00BC6A15" w:rsidRPr="00BC6A15" w:rsidRDefault="00BC6A15" w:rsidP="00BC6A15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BC6A15">
        <w:rPr>
          <w:rFonts w:ascii="Times New Roman" w:hAnsi="Times New Roman" w:cs="Times New Roman"/>
          <w:b/>
          <w:bCs/>
          <w:color w:val="1F4E79" w:themeColor="accent5" w:themeShade="80"/>
          <w:sz w:val="32"/>
          <w:szCs w:val="32"/>
        </w:rPr>
        <w:t>Services</w:t>
      </w:r>
    </w:p>
    <w:p w14:paraId="56A4989C" w14:textId="675A1E37" w:rsidR="00BC6A15" w:rsidRPr="00BC6A15" w:rsidRDefault="00AD014B" w:rsidP="00BC6A15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ab/>
      </w:r>
      <w:r w:rsidR="00BC6A15" w:rsidRPr="00BC6A15">
        <w:rPr>
          <w:rFonts w:ascii="Times New Roman" w:hAnsi="Times New Roman" w:cs="Times New Roman"/>
          <w:sz w:val="32"/>
          <w:szCs w:val="32"/>
        </w:rPr>
        <w:t>Netty</w:t>
      </w:r>
    </w:p>
    <w:p w14:paraId="037F6E2B" w14:textId="07460FA8" w:rsidR="00BC6A15" w:rsidRPr="00BC6A15" w:rsidRDefault="00AD014B" w:rsidP="00BC6A15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ab/>
      </w:r>
      <w:r w:rsidR="00BC6A15" w:rsidRPr="00BC6A15">
        <w:rPr>
          <w:rFonts w:ascii="Times New Roman" w:hAnsi="Times New Roman" w:cs="Times New Roman"/>
          <w:sz w:val="32"/>
          <w:szCs w:val="32"/>
        </w:rPr>
        <w:t>Spring Boot</w:t>
      </w:r>
    </w:p>
    <w:p w14:paraId="4AB224C3" w14:textId="25D3542F" w:rsidR="00BC6A15" w:rsidRPr="00BC6A15" w:rsidRDefault="00AD014B" w:rsidP="00BC6A15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ab/>
      </w:r>
      <w:r w:rsidR="00BC6A15" w:rsidRPr="00BC6A15">
        <w:rPr>
          <w:rFonts w:ascii="Times New Roman" w:hAnsi="Times New Roman" w:cs="Times New Roman"/>
          <w:sz w:val="32"/>
          <w:szCs w:val="32"/>
        </w:rPr>
        <w:t>Spring Cloud</w:t>
      </w:r>
    </w:p>
    <w:p w14:paraId="2F392F12" w14:textId="375152BC" w:rsidR="00BC6A15" w:rsidRPr="00BC6A15" w:rsidRDefault="00AD014B" w:rsidP="00BC6A15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ab/>
      </w:r>
      <w:r w:rsidR="00BC6A15" w:rsidRPr="00BC6A15">
        <w:rPr>
          <w:rFonts w:ascii="Times New Roman" w:hAnsi="Times New Roman" w:cs="Times New Roman"/>
          <w:sz w:val="32"/>
          <w:szCs w:val="32"/>
        </w:rPr>
        <w:t>Spring Data</w:t>
      </w:r>
    </w:p>
    <w:p w14:paraId="3FCFA466" w14:textId="45DFD0F6" w:rsidR="00BC6A15" w:rsidRPr="00BC6A15" w:rsidRDefault="00AD014B" w:rsidP="00BC6A15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ab/>
      </w:r>
      <w:r w:rsidR="00BC6A15" w:rsidRPr="00BC6A15">
        <w:rPr>
          <w:rFonts w:ascii="Times New Roman" w:hAnsi="Times New Roman" w:cs="Times New Roman"/>
          <w:sz w:val="32"/>
          <w:szCs w:val="32"/>
        </w:rPr>
        <w:t>Spring Data MongoDB Reactive</w:t>
      </w:r>
    </w:p>
    <w:p w14:paraId="1BE2B53F" w14:textId="36603EF7" w:rsidR="00BC6A15" w:rsidRPr="00BC6A15" w:rsidRDefault="00AD014B" w:rsidP="00BC6A15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ab/>
      </w:r>
      <w:r w:rsidR="00BC6A15" w:rsidRPr="00BC6A15">
        <w:rPr>
          <w:rFonts w:ascii="Times New Roman" w:hAnsi="Times New Roman" w:cs="Times New Roman"/>
          <w:sz w:val="32"/>
          <w:szCs w:val="32"/>
        </w:rPr>
        <w:t>Spring Web Flux</w:t>
      </w:r>
    </w:p>
    <w:p w14:paraId="635003B5" w14:textId="255C5C27" w:rsidR="00BC6A15" w:rsidRPr="00BC6A15" w:rsidRDefault="00AD014B" w:rsidP="00BC6A15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ab/>
      </w:r>
      <w:r w:rsidR="00BC6A15" w:rsidRPr="00BC6A15">
        <w:rPr>
          <w:rFonts w:ascii="Times New Roman" w:hAnsi="Times New Roman" w:cs="Times New Roman"/>
          <w:sz w:val="32"/>
          <w:szCs w:val="32"/>
        </w:rPr>
        <w:t>WebSocket</w:t>
      </w:r>
    </w:p>
    <w:p w14:paraId="0FAB1E15" w14:textId="63481683" w:rsidR="00BC6A15" w:rsidRPr="00BC6A15" w:rsidRDefault="00AD014B" w:rsidP="00BC6A15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ab/>
      </w:r>
      <w:r w:rsidR="00BC6A15" w:rsidRPr="00BC6A15">
        <w:rPr>
          <w:rFonts w:ascii="Times New Roman" w:hAnsi="Times New Roman" w:cs="Times New Roman"/>
          <w:sz w:val="32"/>
          <w:szCs w:val="32"/>
        </w:rPr>
        <w:t>JavaScript</w:t>
      </w:r>
    </w:p>
    <w:p w14:paraId="686BB311" w14:textId="5F949154" w:rsidR="00BC6A15" w:rsidRPr="00BC6A15" w:rsidRDefault="00AD014B" w:rsidP="00BC6A15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ab/>
      </w:r>
      <w:r w:rsidR="00BC6A15" w:rsidRPr="00BC6A15">
        <w:rPr>
          <w:rFonts w:ascii="Times New Roman" w:hAnsi="Times New Roman" w:cs="Times New Roman"/>
          <w:sz w:val="32"/>
          <w:szCs w:val="32"/>
        </w:rPr>
        <w:t>Python</w:t>
      </w:r>
    </w:p>
    <w:p w14:paraId="06C17137" w14:textId="6A661B9D" w:rsidR="00BC6A15" w:rsidRPr="00BC6A15" w:rsidRDefault="003F472C" w:rsidP="00BC6A15">
      <w:pPr>
        <w:rPr>
          <w:rFonts w:ascii="Times New Roman" w:hAnsi="Times New Roman" w:cs="Times New Roman"/>
          <w:b/>
          <w:bCs/>
          <w:color w:val="1F4E79" w:themeColor="accent5" w:themeShade="80"/>
          <w:sz w:val="32"/>
          <w:szCs w:val="32"/>
        </w:rPr>
      </w:pPr>
      <w:r w:rsidRPr="00F77FEC">
        <w:rPr>
          <w:rFonts w:ascii="Times New Roman" w:hAnsi="Times New Roman" w:cs="Times New Roman"/>
          <w:b/>
          <w:bCs/>
          <w:color w:val="1F4E79" w:themeColor="accent5" w:themeShade="80"/>
          <w:sz w:val="32"/>
          <w:szCs w:val="32"/>
        </w:rPr>
        <w:t>Testing and Others</w:t>
      </w:r>
    </w:p>
    <w:p w14:paraId="4620FCE2" w14:textId="5948751E" w:rsidR="00BC6A15" w:rsidRPr="00BC6A15" w:rsidRDefault="001D0D3F" w:rsidP="00BC6A15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ab/>
      </w:r>
      <w:r w:rsidR="00BC6A15" w:rsidRPr="00BC6A15">
        <w:rPr>
          <w:rFonts w:ascii="Times New Roman" w:hAnsi="Times New Roman" w:cs="Times New Roman"/>
          <w:sz w:val="32"/>
          <w:szCs w:val="32"/>
        </w:rPr>
        <w:t>JUNIT</w:t>
      </w:r>
    </w:p>
    <w:p w14:paraId="7A9242E3" w14:textId="4BC1F6F6" w:rsidR="00BC6A15" w:rsidRPr="00BC6A15" w:rsidRDefault="001D0D3F" w:rsidP="00BC6A15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ab/>
      </w:r>
      <w:r w:rsidR="00BC6A15" w:rsidRPr="00BC6A15">
        <w:rPr>
          <w:rFonts w:ascii="Times New Roman" w:hAnsi="Times New Roman" w:cs="Times New Roman"/>
          <w:sz w:val="32"/>
          <w:szCs w:val="32"/>
        </w:rPr>
        <w:t>Swagger</w:t>
      </w:r>
    </w:p>
    <w:p w14:paraId="43C039D8" w14:textId="4077E36B" w:rsidR="00B9094E" w:rsidRDefault="00B9094E" w:rsidP="00A85A2D">
      <w:pPr>
        <w:rPr>
          <w:rFonts w:ascii="Times New Roman" w:hAnsi="Times New Roman" w:cs="Times New Roman"/>
          <w:sz w:val="32"/>
          <w:szCs w:val="32"/>
        </w:rPr>
      </w:pPr>
    </w:p>
    <w:p w14:paraId="6FD4250E" w14:textId="3BBA3736" w:rsidR="002E445C" w:rsidRDefault="00B9094E" w:rsidP="002E445C">
      <w:pPr>
        <w:jc w:val="center"/>
        <w:rPr>
          <w:rFonts w:ascii="Times New Roman" w:hAnsi="Times New Roman" w:cs="Times New Roman"/>
          <w:b/>
          <w:bCs/>
          <w:color w:val="FF0000"/>
          <w:sz w:val="32"/>
          <w:szCs w:val="32"/>
        </w:rPr>
      </w:pPr>
      <w:r w:rsidRPr="002E445C">
        <w:rPr>
          <w:rFonts w:ascii="Times New Roman" w:hAnsi="Times New Roman" w:cs="Times New Roman"/>
          <w:b/>
          <w:bCs/>
          <w:color w:val="FF0000"/>
          <w:sz w:val="32"/>
          <w:szCs w:val="32"/>
        </w:rPr>
        <w:lastRenderedPageBreak/>
        <w:t>Screen Shots of Main Components</w:t>
      </w:r>
    </w:p>
    <w:p w14:paraId="4D0966B5" w14:textId="77777777" w:rsidR="002E445C" w:rsidRDefault="002E445C" w:rsidP="002E445C">
      <w:pPr>
        <w:jc w:val="center"/>
        <w:rPr>
          <w:rFonts w:ascii="Times New Roman" w:hAnsi="Times New Roman" w:cs="Times New Roman"/>
          <w:color w:val="1F4E79" w:themeColor="accent5" w:themeShade="80"/>
          <w:sz w:val="32"/>
          <w:szCs w:val="32"/>
        </w:rPr>
      </w:pPr>
      <w:r w:rsidRPr="002E445C">
        <w:rPr>
          <w:rFonts w:ascii="Times New Roman" w:hAnsi="Times New Roman" w:cs="Times New Roman"/>
          <w:color w:val="1F4E79" w:themeColor="accent5" w:themeShade="80"/>
          <w:sz w:val="32"/>
          <w:szCs w:val="32"/>
        </w:rPr>
        <w:t>Jenkins for CI/CD</w:t>
      </w:r>
      <w:r>
        <w:rPr>
          <w:rFonts w:ascii="Times New Roman" w:hAnsi="Times New Roman" w:cs="Times New Roman"/>
          <w:color w:val="1F4E79" w:themeColor="accent5" w:themeShade="80"/>
          <w:sz w:val="32"/>
          <w:szCs w:val="32"/>
        </w:rPr>
        <w:t xml:space="preserve"> </w:t>
      </w:r>
    </w:p>
    <w:p w14:paraId="596DB7C6" w14:textId="7E4E0C26" w:rsidR="002E445C" w:rsidRDefault="002E445C" w:rsidP="002E445C">
      <w:pPr>
        <w:jc w:val="center"/>
        <w:rPr>
          <w:rFonts w:ascii="Times New Roman" w:hAnsi="Times New Roman" w:cs="Times New Roman"/>
          <w:color w:val="1F4E79" w:themeColor="accent5" w:themeShade="80"/>
          <w:sz w:val="32"/>
          <w:szCs w:val="32"/>
        </w:rPr>
      </w:pPr>
      <w:r w:rsidRPr="00EE76A1">
        <w:rPr>
          <w:rFonts w:ascii="Times New Roman" w:hAnsi="Times New Roman" w:cs="Times New Roman"/>
          <w:color w:val="1F4E79" w:themeColor="accent5" w:themeShade="80"/>
          <w:sz w:val="32"/>
          <w:szCs w:val="32"/>
        </w:rPr>
        <w:t>Username: admin   Password: 123456789</w:t>
      </w:r>
      <w:r w:rsidR="00F77FEC">
        <w:rPr>
          <w:rFonts w:ascii="Times New Roman" w:hAnsi="Times New Roman" w:cs="Times New Roman"/>
          <w:color w:val="1F4E79" w:themeColor="accent5" w:themeShade="80"/>
          <w:sz w:val="32"/>
          <w:szCs w:val="32"/>
        </w:rPr>
        <w:t xml:space="preserve"> </w:t>
      </w:r>
      <w:hyperlink r:id="rId7" w:history="1">
        <w:r w:rsidR="00F77FEC" w:rsidRPr="00EE76A1">
          <w:rPr>
            <w:rStyle w:val="Hyperlink"/>
            <w:rFonts w:ascii="Times New Roman" w:hAnsi="Times New Roman" w:cs="Times New Roman"/>
            <w:sz w:val="28"/>
            <w:szCs w:val="28"/>
            <w:shd w:val="clear" w:color="auto" w:fill="E5E4E4"/>
          </w:rPr>
          <w:t>http://104.154.131.250:8080/</w:t>
        </w:r>
      </w:hyperlink>
      <w:r w:rsidR="00F77FEC">
        <w:rPr>
          <w:rFonts w:ascii="Segoe UI" w:hAnsi="Segoe UI" w:cs="Segoe UI"/>
          <w:sz w:val="23"/>
          <w:szCs w:val="23"/>
          <w:shd w:val="clear" w:color="auto" w:fill="E5E4E4"/>
        </w:rPr>
        <w:t xml:space="preserve">     </w:t>
      </w:r>
      <w:r w:rsidR="00F77FEC">
        <w:t xml:space="preserve"> </w:t>
      </w:r>
    </w:p>
    <w:p w14:paraId="3E0FFE81" w14:textId="01C41376" w:rsidR="00BA0562" w:rsidRDefault="002E445C" w:rsidP="00BA0562">
      <w:pPr>
        <w:jc w:val="center"/>
        <w:rPr>
          <w:rFonts w:ascii="Times New Roman" w:hAnsi="Times New Roman" w:cs="Times New Roman"/>
          <w:color w:val="1F4E79" w:themeColor="accent5" w:themeShade="80"/>
          <w:sz w:val="32"/>
          <w:szCs w:val="32"/>
        </w:rPr>
      </w:pPr>
      <w:r>
        <w:rPr>
          <w:rFonts w:ascii="Times New Roman" w:hAnsi="Times New Roman" w:cs="Times New Roman"/>
          <w:noProof/>
          <w:color w:val="5B9BD5" w:themeColor="accent5"/>
          <w:sz w:val="32"/>
          <w:szCs w:val="32"/>
        </w:rPr>
        <w:drawing>
          <wp:inline distT="0" distB="0" distL="0" distR="0" wp14:anchorId="591C546A" wp14:editId="0338CFCA">
            <wp:extent cx="6238875" cy="3124200"/>
            <wp:effectExtent l="0" t="0" r="9525" b="0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jenkins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38875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B4E23" w14:textId="77777777" w:rsidR="002F7822" w:rsidRDefault="002F7822" w:rsidP="00BA0562">
      <w:pPr>
        <w:jc w:val="center"/>
        <w:rPr>
          <w:rFonts w:ascii="Times New Roman" w:hAnsi="Times New Roman" w:cs="Times New Roman"/>
          <w:color w:val="1F4E79" w:themeColor="accent5" w:themeShade="80"/>
          <w:sz w:val="32"/>
          <w:szCs w:val="32"/>
        </w:rPr>
      </w:pPr>
    </w:p>
    <w:p w14:paraId="508AE12B" w14:textId="4A617E5E" w:rsidR="00BA0562" w:rsidRPr="00BA0562" w:rsidRDefault="00172B4F" w:rsidP="00BA0562">
      <w:pPr>
        <w:jc w:val="center"/>
        <w:rPr>
          <w:rFonts w:ascii="Times New Roman" w:hAnsi="Times New Roman" w:cs="Times New Roman"/>
          <w:sz w:val="32"/>
          <w:szCs w:val="32"/>
        </w:rPr>
      </w:pPr>
      <w:r w:rsidRPr="00147FD0">
        <w:rPr>
          <w:rFonts w:ascii="Times New Roman" w:hAnsi="Times New Roman" w:cs="Times New Roman"/>
          <w:color w:val="1F4E79" w:themeColor="accent5" w:themeShade="80"/>
          <w:sz w:val="32"/>
          <w:szCs w:val="32"/>
        </w:rPr>
        <w:t xml:space="preserve">Microservices in </w:t>
      </w:r>
      <w:r w:rsidR="00147FD0" w:rsidRPr="00147FD0">
        <w:rPr>
          <w:rFonts w:ascii="Times New Roman" w:hAnsi="Times New Roman" w:cs="Times New Roman"/>
          <w:color w:val="1F4E79" w:themeColor="accent5" w:themeShade="80"/>
          <w:sz w:val="32"/>
          <w:szCs w:val="32"/>
        </w:rPr>
        <w:t>G</w:t>
      </w:r>
      <w:r w:rsidRPr="00147FD0">
        <w:rPr>
          <w:rFonts w:ascii="Times New Roman" w:hAnsi="Times New Roman" w:cs="Times New Roman"/>
          <w:color w:val="1F4E79" w:themeColor="accent5" w:themeShade="80"/>
          <w:sz w:val="32"/>
          <w:szCs w:val="32"/>
        </w:rPr>
        <w:t>itHub</w:t>
      </w:r>
      <w:r w:rsidR="00147FD0">
        <w:rPr>
          <w:rFonts w:ascii="Times New Roman" w:hAnsi="Times New Roman" w:cs="Times New Roman"/>
          <w:color w:val="1F4E79" w:themeColor="accent5" w:themeShade="80"/>
          <w:sz w:val="32"/>
          <w:szCs w:val="32"/>
        </w:rPr>
        <w:t xml:space="preserve">  </w:t>
      </w:r>
      <w:r w:rsidR="00147FD0" w:rsidRPr="00BA0562">
        <w:rPr>
          <w:rFonts w:ascii="Times New Roman" w:hAnsi="Times New Roman" w:cs="Times New Roman"/>
          <w:color w:val="1F4E79" w:themeColor="accent5" w:themeShade="80"/>
          <w:sz w:val="32"/>
          <w:szCs w:val="32"/>
        </w:rPr>
        <w:t xml:space="preserve"> </w:t>
      </w:r>
      <w:r w:rsidR="00BA0562" w:rsidRPr="00BA0562">
        <w:rPr>
          <w:rFonts w:ascii="Times New Roman" w:hAnsi="Times New Roman" w:cs="Times New Roman"/>
          <w:color w:val="1F4E79" w:themeColor="accent5" w:themeShade="80"/>
          <w:sz w:val="32"/>
          <w:szCs w:val="32"/>
        </w:rPr>
        <w:t xml:space="preserve"> </w:t>
      </w:r>
      <w:r w:rsidR="00BA0562">
        <w:rPr>
          <w:rFonts w:ascii="Times New Roman" w:hAnsi="Times New Roman" w:cs="Times New Roman"/>
          <w:color w:val="1F4E79" w:themeColor="accent5" w:themeShade="80"/>
          <w:sz w:val="32"/>
          <w:szCs w:val="32"/>
        </w:rPr>
        <w:t xml:space="preserve"> </w:t>
      </w:r>
      <w:r w:rsidR="00BA0562" w:rsidRPr="00BA0562">
        <w:rPr>
          <w:rFonts w:ascii="Times New Roman" w:hAnsi="Times New Roman" w:cs="Times New Roman"/>
          <w:color w:val="1F4E79" w:themeColor="accent5" w:themeShade="80"/>
          <w:sz w:val="32"/>
          <w:szCs w:val="32"/>
        </w:rPr>
        <w:t xml:space="preserve"> </w:t>
      </w:r>
      <w:hyperlink r:id="rId9" w:history="1">
        <w:r w:rsidR="00BA0562" w:rsidRPr="00BA0562">
          <w:rPr>
            <w:rStyle w:val="Hyperlink"/>
            <w:rFonts w:ascii="Times New Roman" w:hAnsi="Times New Roman" w:cs="Times New Roman"/>
            <w:sz w:val="32"/>
            <w:szCs w:val="32"/>
          </w:rPr>
          <w:t>https://github.com/EAProjects</w:t>
        </w:r>
      </w:hyperlink>
    </w:p>
    <w:p w14:paraId="72AC32D7" w14:textId="75A5CAC7" w:rsidR="00147FD0" w:rsidRDefault="00BA0562" w:rsidP="006A488B">
      <w:pPr>
        <w:pStyle w:val="ListParagraph"/>
        <w:rPr>
          <w:rFonts w:ascii="Times New Roman" w:hAnsi="Times New Roman" w:cs="Times New Roman"/>
          <w:color w:val="1F4E79" w:themeColor="accent5" w:themeShade="80"/>
          <w:sz w:val="32"/>
          <w:szCs w:val="32"/>
        </w:rPr>
      </w:pPr>
      <w:r>
        <w:rPr>
          <w:rFonts w:ascii="Times New Roman" w:hAnsi="Times New Roman" w:cs="Times New Roman"/>
          <w:noProof/>
          <w:color w:val="5B9BD5" w:themeColor="accent5"/>
          <w:sz w:val="32"/>
          <w:szCs w:val="32"/>
        </w:rPr>
        <w:drawing>
          <wp:inline distT="0" distB="0" distL="0" distR="0" wp14:anchorId="74613731" wp14:editId="4A9D89C1">
            <wp:extent cx="5943600" cy="3098800"/>
            <wp:effectExtent l="0" t="0" r="0" b="6350"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icroservices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FD5B8" w14:textId="77777777" w:rsidR="00147FD0" w:rsidRPr="00147FD0" w:rsidRDefault="00147FD0" w:rsidP="006A488B">
      <w:pPr>
        <w:pStyle w:val="ListParagraph"/>
        <w:rPr>
          <w:rFonts w:ascii="Times New Roman" w:hAnsi="Times New Roman" w:cs="Times New Roman"/>
          <w:color w:val="1F4E79" w:themeColor="accent5" w:themeShade="80"/>
          <w:sz w:val="32"/>
          <w:szCs w:val="32"/>
        </w:rPr>
      </w:pPr>
    </w:p>
    <w:p w14:paraId="7FB18232" w14:textId="0DA12D97" w:rsidR="002E445C" w:rsidRDefault="002E445C" w:rsidP="006A488B">
      <w:pPr>
        <w:pStyle w:val="ListParagraph"/>
        <w:rPr>
          <w:rFonts w:ascii="Times New Roman" w:hAnsi="Times New Roman" w:cs="Times New Roman"/>
          <w:b/>
          <w:bCs/>
          <w:sz w:val="32"/>
          <w:szCs w:val="32"/>
        </w:rPr>
      </w:pPr>
    </w:p>
    <w:p w14:paraId="7B5EAB28" w14:textId="1685F5D2" w:rsidR="00BA0562" w:rsidRDefault="00BA0562" w:rsidP="006A488B">
      <w:pPr>
        <w:pStyle w:val="ListParagraph"/>
        <w:rPr>
          <w:rFonts w:ascii="Times New Roman" w:hAnsi="Times New Roman" w:cs="Times New Roman"/>
          <w:color w:val="1F4E79" w:themeColor="accent5" w:themeShade="80"/>
          <w:sz w:val="32"/>
          <w:szCs w:val="32"/>
        </w:rPr>
      </w:pPr>
      <w:r w:rsidRPr="00BA0562">
        <w:rPr>
          <w:rFonts w:ascii="Times New Roman" w:hAnsi="Times New Roman" w:cs="Times New Roman"/>
          <w:color w:val="1F4E79" w:themeColor="accent5" w:themeShade="80"/>
          <w:sz w:val="32"/>
          <w:szCs w:val="32"/>
        </w:rPr>
        <w:t xml:space="preserve">Images in Docker Hub </w:t>
      </w:r>
      <w:r w:rsidR="00F555FA">
        <w:rPr>
          <w:rFonts w:ascii="Times New Roman" w:hAnsi="Times New Roman" w:cs="Times New Roman"/>
          <w:color w:val="1F4E79" w:themeColor="accent5" w:themeShade="80"/>
          <w:sz w:val="32"/>
          <w:szCs w:val="32"/>
        </w:rPr>
        <w:t xml:space="preserve">     </w:t>
      </w:r>
      <w:r w:rsidRPr="00BA0562">
        <w:rPr>
          <w:rFonts w:ascii="Times New Roman" w:hAnsi="Times New Roman" w:cs="Times New Roman"/>
          <w:color w:val="1F4E79" w:themeColor="accent5" w:themeShade="80"/>
          <w:sz w:val="32"/>
          <w:szCs w:val="32"/>
        </w:rPr>
        <w:t xml:space="preserve"> </w:t>
      </w:r>
      <w:hyperlink r:id="rId11" w:tgtFrame="_blank" w:history="1">
        <w:r w:rsidRPr="00BA0562">
          <w:rPr>
            <w:rStyle w:val="Hyperlink"/>
            <w:rFonts w:ascii="Times New Roman" w:hAnsi="Times New Roman" w:cs="Times New Roman"/>
            <w:color w:val="1F4E79" w:themeColor="accent5" w:themeShade="80"/>
            <w:sz w:val="32"/>
            <w:szCs w:val="32"/>
            <w:shd w:val="clear" w:color="auto" w:fill="E5E4E4"/>
          </w:rPr>
          <w:t>https://hub.docker.com/u/eaprojectsx</w:t>
        </w:r>
      </w:hyperlink>
    </w:p>
    <w:p w14:paraId="59EAE5A1" w14:textId="77777777" w:rsidR="00BA0562" w:rsidRDefault="00BA0562" w:rsidP="006A488B">
      <w:pPr>
        <w:pStyle w:val="ListParagraph"/>
        <w:rPr>
          <w:rFonts w:ascii="Times New Roman" w:hAnsi="Times New Roman" w:cs="Times New Roman"/>
          <w:color w:val="1F4E79" w:themeColor="accent5" w:themeShade="80"/>
          <w:sz w:val="32"/>
          <w:szCs w:val="32"/>
        </w:rPr>
      </w:pPr>
    </w:p>
    <w:p w14:paraId="452B3253" w14:textId="27AF6AFC" w:rsidR="00BA0562" w:rsidRDefault="00BA0562" w:rsidP="006A488B">
      <w:pPr>
        <w:pStyle w:val="ListParagraph"/>
        <w:rPr>
          <w:rFonts w:ascii="Times New Roman" w:hAnsi="Times New Roman" w:cs="Times New Roman"/>
          <w:color w:val="1F4E79" w:themeColor="accent5" w:themeShade="80"/>
          <w:sz w:val="32"/>
          <w:szCs w:val="32"/>
        </w:rPr>
      </w:pPr>
      <w:r>
        <w:rPr>
          <w:rFonts w:ascii="Times New Roman" w:hAnsi="Times New Roman" w:cs="Times New Roman"/>
          <w:noProof/>
          <w:color w:val="5B9BD5" w:themeColor="accent5"/>
          <w:sz w:val="32"/>
          <w:szCs w:val="32"/>
        </w:rPr>
        <w:drawing>
          <wp:inline distT="0" distB="0" distL="0" distR="0" wp14:anchorId="753E3DC7" wp14:editId="1F08720A">
            <wp:extent cx="5943600" cy="3295650"/>
            <wp:effectExtent l="0" t="0" r="0" b="0"/>
            <wp:docPr id="3" name="Picture 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ockerhub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810A1" w14:textId="730E229B" w:rsidR="00F97623" w:rsidRDefault="00F97623" w:rsidP="006A488B">
      <w:pPr>
        <w:pStyle w:val="ListParagraph"/>
        <w:rPr>
          <w:rFonts w:ascii="Times New Roman" w:hAnsi="Times New Roman" w:cs="Times New Roman"/>
          <w:color w:val="1F4E79" w:themeColor="accent5" w:themeShade="80"/>
          <w:sz w:val="32"/>
          <w:szCs w:val="32"/>
        </w:rPr>
      </w:pPr>
    </w:p>
    <w:p w14:paraId="5B88D2E5" w14:textId="77777777" w:rsidR="00F47C15" w:rsidRDefault="00F47C15" w:rsidP="006A488B">
      <w:pPr>
        <w:pStyle w:val="ListParagraph"/>
        <w:rPr>
          <w:rFonts w:ascii="Times New Roman" w:hAnsi="Times New Roman" w:cs="Times New Roman"/>
          <w:color w:val="1F4E79" w:themeColor="accent5" w:themeShade="80"/>
          <w:sz w:val="32"/>
          <w:szCs w:val="32"/>
        </w:rPr>
      </w:pPr>
    </w:p>
    <w:p w14:paraId="5DA37A80" w14:textId="1CB16574" w:rsidR="00BA0562" w:rsidRDefault="00BA0562" w:rsidP="006A488B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BA0562">
        <w:rPr>
          <w:rFonts w:ascii="Times New Roman" w:hAnsi="Times New Roman" w:cs="Times New Roman"/>
          <w:color w:val="1F4E79" w:themeColor="accent5" w:themeShade="80"/>
          <w:sz w:val="30"/>
          <w:szCs w:val="30"/>
        </w:rPr>
        <w:t>Live Chat for customer service</w:t>
      </w:r>
      <w:r>
        <w:rPr>
          <w:rFonts w:ascii="Times New Roman" w:hAnsi="Times New Roman" w:cs="Times New Roman"/>
          <w:color w:val="1F4E79" w:themeColor="accent5" w:themeShade="80"/>
          <w:sz w:val="28"/>
          <w:szCs w:val="28"/>
        </w:rPr>
        <w:t xml:space="preserve">    </w:t>
      </w:r>
      <w:r w:rsidRPr="00BA0562">
        <w:rPr>
          <w:rFonts w:ascii="Times New Roman" w:hAnsi="Times New Roman" w:cs="Times New Roman"/>
          <w:color w:val="1F4E79" w:themeColor="accent5" w:themeShade="80"/>
          <w:sz w:val="28"/>
          <w:szCs w:val="28"/>
        </w:rPr>
        <w:t xml:space="preserve"> </w:t>
      </w:r>
      <w:hyperlink r:id="rId13" w:history="1">
        <w:r w:rsidRPr="00D64ACA">
          <w:rPr>
            <w:rStyle w:val="Hyperlink"/>
            <w:rFonts w:ascii="Times New Roman" w:hAnsi="Times New Roman" w:cs="Times New Roman"/>
            <w:sz w:val="28"/>
            <w:szCs w:val="28"/>
          </w:rPr>
          <w:t>http://104.197.113.97:30000/msg.html</w:t>
        </w:r>
      </w:hyperlink>
    </w:p>
    <w:p w14:paraId="5C8DDC45" w14:textId="494827B2" w:rsidR="00A0124F" w:rsidRDefault="00A0124F" w:rsidP="006A488B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7027AF54" w14:textId="72316FAF" w:rsidR="00A0124F" w:rsidRDefault="00A0124F" w:rsidP="006A488B">
      <w:pPr>
        <w:pStyle w:val="ListParagraph"/>
        <w:rPr>
          <w:rFonts w:ascii="Times New Roman" w:hAnsi="Times New Roman" w:cs="Times New Roman"/>
          <w:color w:val="1F4E79" w:themeColor="accent5" w:themeShade="80"/>
          <w:sz w:val="32"/>
          <w:szCs w:val="32"/>
        </w:rPr>
      </w:pPr>
      <w:r>
        <w:rPr>
          <w:rFonts w:ascii="Times New Roman" w:hAnsi="Times New Roman" w:cs="Times New Roman"/>
          <w:noProof/>
          <w:color w:val="5B9BD5" w:themeColor="accent5"/>
          <w:sz w:val="32"/>
          <w:szCs w:val="32"/>
        </w:rPr>
        <w:drawing>
          <wp:inline distT="0" distB="0" distL="0" distR="0" wp14:anchorId="0351451D" wp14:editId="5F9CAB3D">
            <wp:extent cx="5943600" cy="2657475"/>
            <wp:effectExtent l="0" t="0" r="0" b="9525"/>
            <wp:docPr id="4" name="Picture 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hat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67014" w14:textId="77777777" w:rsidR="00FC3753" w:rsidRDefault="00FC3753" w:rsidP="006A488B">
      <w:pPr>
        <w:pStyle w:val="ListParagraph"/>
        <w:rPr>
          <w:rFonts w:ascii="Times New Roman" w:hAnsi="Times New Roman" w:cs="Times New Roman"/>
          <w:color w:val="1F4E79" w:themeColor="accent5" w:themeShade="80"/>
          <w:sz w:val="32"/>
          <w:szCs w:val="32"/>
        </w:rPr>
      </w:pPr>
    </w:p>
    <w:p w14:paraId="749F1A0E" w14:textId="6ED9209D" w:rsidR="00A0124F" w:rsidRPr="000926BD" w:rsidRDefault="00A0124F" w:rsidP="000926BD">
      <w:pPr>
        <w:pStyle w:val="ListParagraph"/>
        <w:jc w:val="center"/>
        <w:rPr>
          <w:rFonts w:ascii="Times New Roman" w:hAnsi="Times New Roman" w:cs="Times New Roman"/>
          <w:color w:val="1F4E79" w:themeColor="accent5" w:themeShade="80"/>
          <w:sz w:val="32"/>
          <w:szCs w:val="32"/>
        </w:rPr>
      </w:pPr>
      <w:r w:rsidRPr="000926BD">
        <w:rPr>
          <w:rFonts w:ascii="Times New Roman" w:hAnsi="Times New Roman" w:cs="Times New Roman"/>
          <w:color w:val="1F4E79" w:themeColor="accent5" w:themeShade="80"/>
          <w:sz w:val="32"/>
          <w:szCs w:val="32"/>
        </w:rPr>
        <w:lastRenderedPageBreak/>
        <w:t>Cluster with Kubernetes</w:t>
      </w:r>
    </w:p>
    <w:p w14:paraId="1AC506B9" w14:textId="4AFBC548" w:rsidR="00292141" w:rsidRDefault="00292141" w:rsidP="006A488B">
      <w:pPr>
        <w:pStyle w:val="ListParagraph"/>
        <w:rPr>
          <w:rFonts w:ascii="Times New Roman" w:hAnsi="Times New Roman" w:cs="Times New Roman"/>
          <w:color w:val="1F4E79" w:themeColor="accent5" w:themeShade="80"/>
          <w:sz w:val="32"/>
          <w:szCs w:val="32"/>
        </w:rPr>
      </w:pPr>
    </w:p>
    <w:p w14:paraId="37CC3DFD" w14:textId="7F5988F8" w:rsidR="000926BD" w:rsidRDefault="000926BD" w:rsidP="006A488B">
      <w:pPr>
        <w:pStyle w:val="ListParagraph"/>
        <w:rPr>
          <w:rFonts w:ascii="Times New Roman" w:hAnsi="Times New Roman" w:cs="Times New Roman"/>
          <w:color w:val="1F4E79" w:themeColor="accent5" w:themeShade="80"/>
          <w:sz w:val="32"/>
          <w:szCs w:val="32"/>
        </w:rPr>
      </w:pPr>
      <w:r>
        <w:rPr>
          <w:rFonts w:ascii="Times New Roman" w:hAnsi="Times New Roman" w:cs="Times New Roman"/>
          <w:noProof/>
          <w:color w:val="5B9BD5" w:themeColor="accent5"/>
          <w:sz w:val="32"/>
          <w:szCs w:val="32"/>
        </w:rPr>
        <w:drawing>
          <wp:inline distT="0" distB="0" distL="0" distR="0" wp14:anchorId="248414EA" wp14:editId="4F36AB61">
            <wp:extent cx="5943600" cy="2040467"/>
            <wp:effectExtent l="0" t="0" r="0" b="0"/>
            <wp:docPr id="5" name="Picture 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luster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4988" cy="2047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87F0B" w14:textId="07B67D10" w:rsidR="000926BD" w:rsidRDefault="000926BD" w:rsidP="006A488B">
      <w:pPr>
        <w:pStyle w:val="ListParagraph"/>
        <w:rPr>
          <w:rFonts w:ascii="Times New Roman" w:hAnsi="Times New Roman" w:cs="Times New Roman"/>
          <w:color w:val="1F4E79" w:themeColor="accent5" w:themeShade="80"/>
          <w:sz w:val="32"/>
          <w:szCs w:val="32"/>
        </w:rPr>
      </w:pPr>
    </w:p>
    <w:p w14:paraId="7EE88CED" w14:textId="74A87A96" w:rsidR="000926BD" w:rsidRDefault="000926BD" w:rsidP="000926BD">
      <w:pPr>
        <w:pStyle w:val="ListParagraph"/>
        <w:jc w:val="center"/>
        <w:rPr>
          <w:rFonts w:ascii="Times New Roman" w:hAnsi="Times New Roman" w:cs="Times New Roman"/>
          <w:color w:val="1F4E79" w:themeColor="accent5" w:themeShade="80"/>
          <w:sz w:val="32"/>
          <w:szCs w:val="32"/>
        </w:rPr>
      </w:pPr>
      <w:r>
        <w:rPr>
          <w:rFonts w:ascii="Times New Roman" w:hAnsi="Times New Roman" w:cs="Times New Roman"/>
          <w:color w:val="1F4E79" w:themeColor="accent5" w:themeShade="80"/>
          <w:sz w:val="32"/>
          <w:szCs w:val="32"/>
        </w:rPr>
        <w:t>Virtual Machines with Kubernetes</w:t>
      </w:r>
    </w:p>
    <w:p w14:paraId="7E73CD11" w14:textId="3B8EF9B1" w:rsidR="000926BD" w:rsidRDefault="000926BD" w:rsidP="000926BD">
      <w:pPr>
        <w:pStyle w:val="ListParagraph"/>
        <w:jc w:val="center"/>
        <w:rPr>
          <w:rFonts w:ascii="Times New Roman" w:hAnsi="Times New Roman" w:cs="Times New Roman"/>
          <w:color w:val="1F4E79" w:themeColor="accent5" w:themeShade="80"/>
          <w:sz w:val="32"/>
          <w:szCs w:val="32"/>
        </w:rPr>
      </w:pPr>
    </w:p>
    <w:p w14:paraId="45A780B9" w14:textId="70B653FE" w:rsidR="008F7E4F" w:rsidRDefault="00FC3753" w:rsidP="00BD7FEE">
      <w:pPr>
        <w:pStyle w:val="ListParagraph"/>
        <w:jc w:val="center"/>
        <w:rPr>
          <w:rFonts w:ascii="Times New Roman" w:hAnsi="Times New Roman" w:cs="Times New Roman"/>
          <w:color w:val="1F4E79" w:themeColor="accent5" w:themeShade="80"/>
          <w:sz w:val="32"/>
          <w:szCs w:val="32"/>
        </w:rPr>
      </w:pPr>
      <w:r>
        <w:rPr>
          <w:rFonts w:ascii="Times New Roman" w:hAnsi="Times New Roman" w:cs="Times New Roman"/>
          <w:noProof/>
          <w:color w:val="5B9BD5" w:themeColor="accent5"/>
          <w:sz w:val="32"/>
          <w:szCs w:val="32"/>
        </w:rPr>
        <w:drawing>
          <wp:inline distT="0" distB="0" distL="0" distR="0" wp14:anchorId="669FB5ED" wp14:editId="7C48D7EC">
            <wp:extent cx="5943600" cy="3273425"/>
            <wp:effectExtent l="0" t="0" r="0" b="3175"/>
            <wp:docPr id="6" name="Picture 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virtual-machines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12738" w14:textId="160A5135" w:rsidR="003D0537" w:rsidRDefault="003D0537" w:rsidP="00BD7FEE">
      <w:pPr>
        <w:pStyle w:val="ListParagraph"/>
        <w:jc w:val="center"/>
        <w:rPr>
          <w:rFonts w:ascii="Times New Roman" w:hAnsi="Times New Roman" w:cs="Times New Roman"/>
          <w:color w:val="1F4E79" w:themeColor="accent5" w:themeShade="80"/>
          <w:sz w:val="32"/>
          <w:szCs w:val="32"/>
        </w:rPr>
      </w:pPr>
    </w:p>
    <w:p w14:paraId="24DA2B22" w14:textId="60B578C3" w:rsidR="003D0537" w:rsidRDefault="003D0537" w:rsidP="00BD7FEE">
      <w:pPr>
        <w:pStyle w:val="ListParagraph"/>
        <w:jc w:val="center"/>
        <w:rPr>
          <w:rFonts w:ascii="Times New Roman" w:hAnsi="Times New Roman" w:cs="Times New Roman"/>
          <w:color w:val="1F4E79" w:themeColor="accent5" w:themeShade="80"/>
          <w:sz w:val="32"/>
          <w:szCs w:val="32"/>
        </w:rPr>
      </w:pPr>
    </w:p>
    <w:p w14:paraId="2CE6C0A2" w14:textId="2B78E0FE" w:rsidR="003D0537" w:rsidRDefault="003D0537" w:rsidP="00BD7FEE">
      <w:pPr>
        <w:pStyle w:val="ListParagraph"/>
        <w:jc w:val="center"/>
        <w:rPr>
          <w:rFonts w:ascii="Times New Roman" w:hAnsi="Times New Roman" w:cs="Times New Roman"/>
          <w:color w:val="1F4E79" w:themeColor="accent5" w:themeShade="80"/>
          <w:sz w:val="32"/>
          <w:szCs w:val="32"/>
        </w:rPr>
      </w:pPr>
    </w:p>
    <w:p w14:paraId="575C3774" w14:textId="07C84C6A" w:rsidR="003D0537" w:rsidRDefault="003D0537" w:rsidP="00BD7FEE">
      <w:pPr>
        <w:pStyle w:val="ListParagraph"/>
        <w:jc w:val="center"/>
        <w:rPr>
          <w:rFonts w:ascii="Times New Roman" w:hAnsi="Times New Roman" w:cs="Times New Roman"/>
          <w:color w:val="1F4E79" w:themeColor="accent5" w:themeShade="80"/>
          <w:sz w:val="32"/>
          <w:szCs w:val="32"/>
        </w:rPr>
      </w:pPr>
    </w:p>
    <w:p w14:paraId="2A2827DF" w14:textId="618E53AD" w:rsidR="003D0537" w:rsidRDefault="003D0537" w:rsidP="00BD7FEE">
      <w:pPr>
        <w:pStyle w:val="ListParagraph"/>
        <w:jc w:val="center"/>
        <w:rPr>
          <w:rFonts w:ascii="Times New Roman" w:hAnsi="Times New Roman" w:cs="Times New Roman"/>
          <w:color w:val="1F4E79" w:themeColor="accent5" w:themeShade="80"/>
          <w:sz w:val="32"/>
          <w:szCs w:val="32"/>
        </w:rPr>
      </w:pPr>
    </w:p>
    <w:p w14:paraId="2C2D007F" w14:textId="5578CA26" w:rsidR="003D0537" w:rsidRDefault="003D0537" w:rsidP="00BD7FEE">
      <w:pPr>
        <w:pStyle w:val="ListParagraph"/>
        <w:jc w:val="center"/>
        <w:rPr>
          <w:rFonts w:ascii="Times New Roman" w:hAnsi="Times New Roman" w:cs="Times New Roman"/>
          <w:color w:val="1F4E79" w:themeColor="accent5" w:themeShade="80"/>
          <w:sz w:val="32"/>
          <w:szCs w:val="32"/>
        </w:rPr>
      </w:pPr>
    </w:p>
    <w:p w14:paraId="52575501" w14:textId="7D75169B" w:rsidR="003D0537" w:rsidRDefault="003D0537" w:rsidP="00BD7FEE">
      <w:pPr>
        <w:pStyle w:val="ListParagraph"/>
        <w:jc w:val="center"/>
        <w:rPr>
          <w:rFonts w:ascii="Times New Roman" w:hAnsi="Times New Roman" w:cs="Times New Roman"/>
          <w:b/>
          <w:bCs/>
          <w:color w:val="FF0000"/>
          <w:sz w:val="32"/>
          <w:szCs w:val="32"/>
        </w:rPr>
      </w:pPr>
      <w:r w:rsidRPr="008D4C4D">
        <w:rPr>
          <w:rFonts w:ascii="Times New Roman" w:hAnsi="Times New Roman" w:cs="Times New Roman"/>
          <w:b/>
          <w:bCs/>
          <w:color w:val="FF0000"/>
          <w:sz w:val="32"/>
          <w:szCs w:val="32"/>
        </w:rPr>
        <w:lastRenderedPageBreak/>
        <w:t>Main Scenario</w:t>
      </w:r>
    </w:p>
    <w:p w14:paraId="0FF13644" w14:textId="33BB8F38" w:rsidR="008D4C4D" w:rsidRDefault="008D4C4D" w:rsidP="00BD7FEE">
      <w:pPr>
        <w:pStyle w:val="ListParagraph"/>
        <w:jc w:val="center"/>
        <w:rPr>
          <w:rFonts w:ascii="Times New Roman" w:hAnsi="Times New Roman" w:cs="Times New Roman"/>
          <w:b/>
          <w:bCs/>
          <w:color w:val="FF0000"/>
          <w:sz w:val="32"/>
          <w:szCs w:val="32"/>
        </w:rPr>
      </w:pPr>
    </w:p>
    <w:p w14:paraId="3D7219E1" w14:textId="77777777" w:rsidR="008D4C4D" w:rsidRPr="008D4C4D" w:rsidRDefault="008D4C4D" w:rsidP="008D4C4D">
      <w:pPr>
        <w:pStyle w:val="ListParagraph"/>
        <w:rPr>
          <w:rFonts w:ascii="Times New Roman" w:hAnsi="Times New Roman" w:cs="Times New Roman"/>
          <w:b/>
          <w:bCs/>
          <w:color w:val="FF0000"/>
          <w:sz w:val="32"/>
          <w:szCs w:val="32"/>
        </w:rPr>
      </w:pPr>
      <w:bookmarkStart w:id="0" w:name="_GoBack"/>
      <w:bookmarkEnd w:id="0"/>
    </w:p>
    <w:sectPr w:rsidR="008D4C4D" w:rsidRPr="008D4C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5E42AD" w14:textId="77777777" w:rsidR="00E86F24" w:rsidRDefault="00E86F24" w:rsidP="00A0124F">
      <w:pPr>
        <w:spacing w:after="0" w:line="240" w:lineRule="auto"/>
      </w:pPr>
      <w:r>
        <w:separator/>
      </w:r>
    </w:p>
  </w:endnote>
  <w:endnote w:type="continuationSeparator" w:id="0">
    <w:p w14:paraId="5E9C2EC3" w14:textId="77777777" w:rsidR="00E86F24" w:rsidRDefault="00E86F24" w:rsidP="00A012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F0A42E" w14:textId="77777777" w:rsidR="00E86F24" w:rsidRDefault="00E86F24" w:rsidP="00A0124F">
      <w:pPr>
        <w:spacing w:after="0" w:line="240" w:lineRule="auto"/>
      </w:pPr>
      <w:r>
        <w:separator/>
      </w:r>
    </w:p>
  </w:footnote>
  <w:footnote w:type="continuationSeparator" w:id="0">
    <w:p w14:paraId="6356B8A4" w14:textId="77777777" w:rsidR="00E86F24" w:rsidRDefault="00E86F24" w:rsidP="00A012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95E13"/>
    <w:multiLevelType w:val="hybridMultilevel"/>
    <w:tmpl w:val="B052AB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6433372"/>
    <w:multiLevelType w:val="hybridMultilevel"/>
    <w:tmpl w:val="D49626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47D31D3"/>
    <w:multiLevelType w:val="hybridMultilevel"/>
    <w:tmpl w:val="2B62D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B95333"/>
    <w:multiLevelType w:val="hybridMultilevel"/>
    <w:tmpl w:val="CC6A8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6B4A9D"/>
    <w:multiLevelType w:val="hybridMultilevel"/>
    <w:tmpl w:val="4E7EB67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9D53E38"/>
    <w:multiLevelType w:val="hybridMultilevel"/>
    <w:tmpl w:val="75E68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013138"/>
    <w:multiLevelType w:val="hybridMultilevel"/>
    <w:tmpl w:val="EC844C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AEF5A6A"/>
    <w:multiLevelType w:val="hybridMultilevel"/>
    <w:tmpl w:val="CBE0FE98"/>
    <w:lvl w:ilvl="0" w:tplc="0409000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abstractNum w:abstractNumId="8" w15:restartNumberingAfterBreak="0">
    <w:nsid w:val="60C418D8"/>
    <w:multiLevelType w:val="hybridMultilevel"/>
    <w:tmpl w:val="8B9EB51E"/>
    <w:lvl w:ilvl="0" w:tplc="04090001">
      <w:start w:val="1"/>
      <w:numFmt w:val="bullet"/>
      <w:lvlText w:val=""/>
      <w:lvlJc w:val="left"/>
      <w:pPr>
        <w:ind w:left="11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0" w:hanging="360"/>
      </w:pPr>
      <w:rPr>
        <w:rFonts w:ascii="Wingdings" w:hAnsi="Wingdings" w:hint="default"/>
      </w:rPr>
    </w:lvl>
  </w:abstractNum>
  <w:abstractNum w:abstractNumId="9" w15:restartNumberingAfterBreak="0">
    <w:nsid w:val="630F7F42"/>
    <w:multiLevelType w:val="hybridMultilevel"/>
    <w:tmpl w:val="B7CA4F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6FF75C1"/>
    <w:multiLevelType w:val="hybridMultilevel"/>
    <w:tmpl w:val="741A9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"/>
  </w:num>
  <w:num w:numId="3">
    <w:abstractNumId w:val="3"/>
  </w:num>
  <w:num w:numId="4">
    <w:abstractNumId w:val="0"/>
  </w:num>
  <w:num w:numId="5">
    <w:abstractNumId w:val="2"/>
  </w:num>
  <w:num w:numId="6">
    <w:abstractNumId w:val="8"/>
  </w:num>
  <w:num w:numId="7">
    <w:abstractNumId w:val="9"/>
  </w:num>
  <w:num w:numId="8">
    <w:abstractNumId w:val="5"/>
  </w:num>
  <w:num w:numId="9">
    <w:abstractNumId w:val="7"/>
  </w:num>
  <w:num w:numId="10">
    <w:abstractNumId w:val="4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bAwNTY1MLAwNLRQ0lEKTi0uzszPAykwqgUAnQ2ZaywAAAA="/>
  </w:docVars>
  <w:rsids>
    <w:rsidRoot w:val="00494D5F"/>
    <w:rsid w:val="00006BCE"/>
    <w:rsid w:val="00021A4F"/>
    <w:rsid w:val="00053743"/>
    <w:rsid w:val="000926BD"/>
    <w:rsid w:val="000B2762"/>
    <w:rsid w:val="001122E6"/>
    <w:rsid w:val="00122464"/>
    <w:rsid w:val="00147FD0"/>
    <w:rsid w:val="00151DD6"/>
    <w:rsid w:val="00155741"/>
    <w:rsid w:val="00172B4F"/>
    <w:rsid w:val="001905AF"/>
    <w:rsid w:val="001A5784"/>
    <w:rsid w:val="001D0D3F"/>
    <w:rsid w:val="001E41AE"/>
    <w:rsid w:val="002509DB"/>
    <w:rsid w:val="0025416C"/>
    <w:rsid w:val="00274C77"/>
    <w:rsid w:val="00292141"/>
    <w:rsid w:val="002B3123"/>
    <w:rsid w:val="002E445C"/>
    <w:rsid w:val="002F1B65"/>
    <w:rsid w:val="002F29A7"/>
    <w:rsid w:val="002F7822"/>
    <w:rsid w:val="00300A5D"/>
    <w:rsid w:val="003154C5"/>
    <w:rsid w:val="00326B85"/>
    <w:rsid w:val="0037207E"/>
    <w:rsid w:val="003748C1"/>
    <w:rsid w:val="0038140F"/>
    <w:rsid w:val="00387C26"/>
    <w:rsid w:val="0039410F"/>
    <w:rsid w:val="003A385F"/>
    <w:rsid w:val="003D0537"/>
    <w:rsid w:val="003E4790"/>
    <w:rsid w:val="003F472C"/>
    <w:rsid w:val="00403DD1"/>
    <w:rsid w:val="00405955"/>
    <w:rsid w:val="00406712"/>
    <w:rsid w:val="00422E84"/>
    <w:rsid w:val="00444A93"/>
    <w:rsid w:val="004942F3"/>
    <w:rsid w:val="00494D5F"/>
    <w:rsid w:val="00495724"/>
    <w:rsid w:val="004B5686"/>
    <w:rsid w:val="004F71CC"/>
    <w:rsid w:val="005045B7"/>
    <w:rsid w:val="00513529"/>
    <w:rsid w:val="005509F3"/>
    <w:rsid w:val="00571AC4"/>
    <w:rsid w:val="005E62D9"/>
    <w:rsid w:val="005F5AAC"/>
    <w:rsid w:val="00610604"/>
    <w:rsid w:val="0061183E"/>
    <w:rsid w:val="00616290"/>
    <w:rsid w:val="006423AF"/>
    <w:rsid w:val="00674CE1"/>
    <w:rsid w:val="00690046"/>
    <w:rsid w:val="006A488B"/>
    <w:rsid w:val="006F3433"/>
    <w:rsid w:val="006F4203"/>
    <w:rsid w:val="0070373C"/>
    <w:rsid w:val="007212D3"/>
    <w:rsid w:val="007269FA"/>
    <w:rsid w:val="00730468"/>
    <w:rsid w:val="00742858"/>
    <w:rsid w:val="00770D70"/>
    <w:rsid w:val="00791434"/>
    <w:rsid w:val="007940B6"/>
    <w:rsid w:val="007A547F"/>
    <w:rsid w:val="007C2D2B"/>
    <w:rsid w:val="007D4BE0"/>
    <w:rsid w:val="00811309"/>
    <w:rsid w:val="00824F1F"/>
    <w:rsid w:val="00855340"/>
    <w:rsid w:val="0086097A"/>
    <w:rsid w:val="00891DD4"/>
    <w:rsid w:val="008C4E2E"/>
    <w:rsid w:val="008C5B03"/>
    <w:rsid w:val="008D4C4D"/>
    <w:rsid w:val="008D60D1"/>
    <w:rsid w:val="008D7973"/>
    <w:rsid w:val="008F7E4F"/>
    <w:rsid w:val="00926CF7"/>
    <w:rsid w:val="00947F50"/>
    <w:rsid w:val="00952C72"/>
    <w:rsid w:val="00974D14"/>
    <w:rsid w:val="009903F5"/>
    <w:rsid w:val="009C1213"/>
    <w:rsid w:val="009E1783"/>
    <w:rsid w:val="00A0124F"/>
    <w:rsid w:val="00A41BEC"/>
    <w:rsid w:val="00A47254"/>
    <w:rsid w:val="00A63B6C"/>
    <w:rsid w:val="00A75C29"/>
    <w:rsid w:val="00A76006"/>
    <w:rsid w:val="00A85A2D"/>
    <w:rsid w:val="00A910F5"/>
    <w:rsid w:val="00A94512"/>
    <w:rsid w:val="00AA1E04"/>
    <w:rsid w:val="00AB134E"/>
    <w:rsid w:val="00AC1876"/>
    <w:rsid w:val="00AC47A1"/>
    <w:rsid w:val="00AD014B"/>
    <w:rsid w:val="00AE5811"/>
    <w:rsid w:val="00B05E93"/>
    <w:rsid w:val="00B246BD"/>
    <w:rsid w:val="00B45E37"/>
    <w:rsid w:val="00B75D76"/>
    <w:rsid w:val="00B86874"/>
    <w:rsid w:val="00B9094E"/>
    <w:rsid w:val="00BA0562"/>
    <w:rsid w:val="00BC6A15"/>
    <w:rsid w:val="00BD1CF5"/>
    <w:rsid w:val="00BD7FEE"/>
    <w:rsid w:val="00C01E61"/>
    <w:rsid w:val="00C21AFC"/>
    <w:rsid w:val="00C56B24"/>
    <w:rsid w:val="00C875A6"/>
    <w:rsid w:val="00C93A71"/>
    <w:rsid w:val="00CA144D"/>
    <w:rsid w:val="00CC5A10"/>
    <w:rsid w:val="00CF7642"/>
    <w:rsid w:val="00D1617D"/>
    <w:rsid w:val="00D21076"/>
    <w:rsid w:val="00D57878"/>
    <w:rsid w:val="00D867F6"/>
    <w:rsid w:val="00D93548"/>
    <w:rsid w:val="00DC5AB0"/>
    <w:rsid w:val="00DE4795"/>
    <w:rsid w:val="00DE503D"/>
    <w:rsid w:val="00E11FF8"/>
    <w:rsid w:val="00E528F1"/>
    <w:rsid w:val="00E8038C"/>
    <w:rsid w:val="00E86F24"/>
    <w:rsid w:val="00EB7858"/>
    <w:rsid w:val="00EC6BB7"/>
    <w:rsid w:val="00EE2391"/>
    <w:rsid w:val="00EE5C00"/>
    <w:rsid w:val="00EE76A1"/>
    <w:rsid w:val="00EF1EEB"/>
    <w:rsid w:val="00F213B4"/>
    <w:rsid w:val="00F24FFD"/>
    <w:rsid w:val="00F2643F"/>
    <w:rsid w:val="00F3519C"/>
    <w:rsid w:val="00F47C15"/>
    <w:rsid w:val="00F555FA"/>
    <w:rsid w:val="00F565AC"/>
    <w:rsid w:val="00F624FF"/>
    <w:rsid w:val="00F7022B"/>
    <w:rsid w:val="00F77FEC"/>
    <w:rsid w:val="00F97623"/>
    <w:rsid w:val="00FA6C1D"/>
    <w:rsid w:val="00FB0247"/>
    <w:rsid w:val="00FC2D0A"/>
    <w:rsid w:val="00FC37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B71E44"/>
  <w15:chartTrackingRefBased/>
  <w15:docId w15:val="{3F97FB49-FAEE-4823-A492-B7FAF02116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03F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E445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44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A0562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012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124F"/>
  </w:style>
  <w:style w:type="paragraph" w:styleId="Footer">
    <w:name w:val="footer"/>
    <w:basedOn w:val="Normal"/>
    <w:link w:val="FooterChar"/>
    <w:uiPriority w:val="99"/>
    <w:unhideWhenUsed/>
    <w:rsid w:val="00A012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12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104.197.113.97:30000/msg.html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104.154.131.250:8080/" TargetMode="Externa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l.facebook.com/l.php?u=https%3A%2F%2Fhub.docker.com%2Fu%2Feaprojectsx%3Ffbclid%3DIwAR39iXJk9KGLVpIhQEfalIyBwmWMi2NYyf6LRhefLcB4fLbH_jbjxCN54R4&amp;h=AT1GQbRIus-CGxTcZs2wuV2aHm6gpJ4ADQWIfwZLrQb_qmA8Gtaf_HUMLnPmoatFK8eV4QGUYHHrmCq_fHywRv6TYspUGL8JGZPXXYeMvRzA8Z7SrSBzI7ItaYojyqrJv8Eavg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s://github.com/EAProjects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7</Pages>
  <Words>428</Words>
  <Characters>244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rkan ozbudak</dc:creator>
  <cp:keywords/>
  <dc:description/>
  <cp:lastModifiedBy>furkan ozbudak</cp:lastModifiedBy>
  <cp:revision>151</cp:revision>
  <dcterms:created xsi:type="dcterms:W3CDTF">2019-11-20T18:40:00Z</dcterms:created>
  <dcterms:modified xsi:type="dcterms:W3CDTF">2019-11-20T21:44:00Z</dcterms:modified>
</cp:coreProperties>
</file>